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CC031" w14:textId="3B5CA63C" w:rsidR="006D7DAF" w:rsidRDefault="00751DBA" w:rsidP="00751DBA">
      <w:pPr>
        <w:outlineLvl w:val="0"/>
        <w:rPr>
          <w:rFonts w:ascii="Century Gothic" w:hAnsi="Century Gothic"/>
          <w:b/>
          <w:color w:val="595959" w:themeColor="text1" w:themeTint="A6"/>
          <w:sz w:val="48"/>
          <w:szCs w:val="56"/>
        </w:rPr>
      </w:pPr>
      <w:r w:rsidRPr="00360227">
        <w:rPr>
          <w:rFonts w:ascii="Century Gothic" w:hAnsi="Century Gothic"/>
          <w:b/>
          <w:noProof/>
          <w:color w:val="595959" w:themeColor="text1" w:themeTint="A6"/>
          <w:sz w:val="46"/>
          <w:szCs w:val="46"/>
        </w:rPr>
        <w:drawing>
          <wp:anchor distT="0" distB="0" distL="114300" distR="114300" simplePos="0" relativeHeight="251659264" behindDoc="0" locked="0" layoutInCell="1" allowOverlap="1" wp14:anchorId="5AC76E34" wp14:editId="74ECA2C7">
            <wp:simplePos x="0" y="0"/>
            <wp:positionH relativeFrom="column">
              <wp:posOffset>4132162</wp:posOffset>
            </wp:positionH>
            <wp:positionV relativeFrom="paragraph">
              <wp:posOffset>-27305</wp:posOffset>
            </wp:positionV>
            <wp:extent cx="2889905" cy="401048"/>
            <wp:effectExtent l="0" t="0" r="0" b="5715"/>
            <wp:wrapNone/>
            <wp:docPr id="1" name="Picture 1"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89905" cy="401048"/>
                    </a:xfrm>
                    <a:prstGeom prst="rect">
                      <a:avLst/>
                    </a:prstGeom>
                  </pic:spPr>
                </pic:pic>
              </a:graphicData>
            </a:graphic>
            <wp14:sizeRelH relativeFrom="page">
              <wp14:pctWidth>0</wp14:pctWidth>
            </wp14:sizeRelH>
            <wp14:sizeRelV relativeFrom="page">
              <wp14:pctHeight>0</wp14:pctHeight>
            </wp14:sizeRelV>
          </wp:anchor>
        </w:drawing>
      </w:r>
      <w:r w:rsidR="004226D3" w:rsidRPr="00751DBA">
        <w:rPr>
          <w:rFonts w:ascii="Century Gothic" w:hAnsi="Century Gothic"/>
          <w:b/>
          <w:color w:val="595959" w:themeColor="text1" w:themeTint="A6"/>
          <w:sz w:val="48"/>
          <w:szCs w:val="56"/>
        </w:rPr>
        <w:t>MARKETING</w:t>
      </w:r>
      <w:r w:rsidR="004A6847" w:rsidRPr="00751DBA">
        <w:rPr>
          <w:rFonts w:ascii="Century Gothic" w:hAnsi="Century Gothic"/>
          <w:b/>
          <w:color w:val="595959" w:themeColor="text1" w:themeTint="A6"/>
          <w:sz w:val="48"/>
          <w:szCs w:val="56"/>
        </w:rPr>
        <w:t xml:space="preserve"> SOP </w:t>
      </w:r>
      <w:r w:rsidR="00BC7F9D" w:rsidRPr="00751DBA">
        <w:rPr>
          <w:rFonts w:ascii="Century Gothic" w:hAnsi="Century Gothic"/>
          <w:b/>
          <w:color w:val="595959" w:themeColor="text1" w:themeTint="A6"/>
          <w:sz w:val="48"/>
          <w:szCs w:val="56"/>
        </w:rPr>
        <w:t>TEMPLATE</w:t>
      </w:r>
    </w:p>
    <w:p w14:paraId="0D50441F" w14:textId="7818C09A" w:rsidR="00751DBA" w:rsidRDefault="00430812" w:rsidP="00751DBA">
      <w:pPr>
        <w:outlineLvl w:val="0"/>
        <w:rPr>
          <w:rFonts w:ascii="Century Gothic" w:hAnsi="Century Gothic"/>
          <w:b/>
          <w:color w:val="595959" w:themeColor="text1" w:themeTint="A6"/>
          <w:sz w:val="48"/>
          <w:szCs w:val="56"/>
        </w:rPr>
      </w:pPr>
      <w:r>
        <w:rPr>
          <w:rFonts w:ascii="Century Gothic" w:hAnsi="Century Gothic"/>
          <w:b/>
          <w:color w:val="595959" w:themeColor="text1" w:themeTint="A6"/>
          <w:sz w:val="48"/>
          <w:szCs w:val="56"/>
        </w:rPr>
        <w:t>EXAMPLE</w:t>
      </w:r>
    </w:p>
    <w:p w14:paraId="584D8B37" w14:textId="77777777" w:rsidR="00751DBA" w:rsidRDefault="00751DBA" w:rsidP="00751DBA">
      <w:pPr>
        <w:outlineLvl w:val="0"/>
        <w:rPr>
          <w:rFonts w:ascii="Century Gothic" w:hAnsi="Century Gothic"/>
          <w:b/>
          <w:color w:val="595959" w:themeColor="text1" w:themeTint="A6"/>
          <w:sz w:val="48"/>
          <w:szCs w:val="56"/>
        </w:rPr>
      </w:pPr>
    </w:p>
    <w:p w14:paraId="47A1B8AC" w14:textId="77777777" w:rsidR="00751DBA" w:rsidRPr="00751DBA" w:rsidRDefault="00751DBA" w:rsidP="00751DBA">
      <w:pPr>
        <w:outlineLvl w:val="0"/>
        <w:rPr>
          <w:rFonts w:ascii="Century Gothic" w:hAnsi="Century Gothic"/>
          <w:bCs/>
          <w:color w:val="595959" w:themeColor="text1" w:themeTint="A6"/>
          <w:sz w:val="64"/>
          <w:szCs w:val="64"/>
        </w:rPr>
      </w:pPr>
      <w:r w:rsidRPr="00751DBA">
        <w:rPr>
          <w:rFonts w:ascii="Century Gothic" w:hAnsi="Century Gothic"/>
          <w:bCs/>
          <w:color w:val="595959" w:themeColor="text1" w:themeTint="A6"/>
          <w:sz w:val="64"/>
          <w:szCs w:val="64"/>
        </w:rPr>
        <w:t xml:space="preserve">Standard Operating Procedure </w:t>
      </w:r>
    </w:p>
    <w:p w14:paraId="71038499" w14:textId="26C0FE99" w:rsidR="00751DBA" w:rsidRPr="00751DBA" w:rsidRDefault="00751DBA" w:rsidP="00751DBA">
      <w:pPr>
        <w:outlineLvl w:val="0"/>
        <w:rPr>
          <w:rFonts w:ascii="Century Gothic" w:hAnsi="Century Gothic"/>
          <w:bCs/>
          <w:color w:val="595959" w:themeColor="text1" w:themeTint="A6"/>
          <w:sz w:val="64"/>
          <w:szCs w:val="64"/>
        </w:rPr>
      </w:pPr>
      <w:r w:rsidRPr="00751DBA">
        <w:rPr>
          <w:rFonts w:ascii="Century Gothic" w:hAnsi="Century Gothic"/>
          <w:bCs/>
          <w:color w:val="595959" w:themeColor="text1" w:themeTint="A6"/>
          <w:sz w:val="64"/>
          <w:szCs w:val="64"/>
        </w:rPr>
        <w:t xml:space="preserve">for </w:t>
      </w:r>
      <w:r w:rsidR="004D27DB">
        <w:rPr>
          <w:rFonts w:ascii="Century Gothic" w:hAnsi="Century Gothic"/>
          <w:bCs/>
          <w:color w:val="595959" w:themeColor="text1" w:themeTint="A6"/>
          <w:sz w:val="64"/>
          <w:szCs w:val="64"/>
        </w:rPr>
        <w:t xml:space="preserve">Editing </w:t>
      </w:r>
      <w:r w:rsidRPr="00E7703D">
        <w:rPr>
          <w:rFonts w:ascii="Century Gothic" w:hAnsi="Century Gothic"/>
          <w:bCs/>
          <w:color w:val="595959" w:themeColor="text1" w:themeTint="A6"/>
          <w:sz w:val="64"/>
          <w:szCs w:val="64"/>
        </w:rPr>
        <w:t xml:space="preserve">Marketing </w:t>
      </w:r>
      <w:r w:rsidR="004D27DB">
        <w:rPr>
          <w:rFonts w:ascii="Century Gothic" w:hAnsi="Century Gothic"/>
          <w:bCs/>
          <w:color w:val="595959" w:themeColor="text1" w:themeTint="A6"/>
          <w:sz w:val="64"/>
          <w:szCs w:val="64"/>
        </w:rPr>
        <w:t>Copy</w:t>
      </w:r>
    </w:p>
    <w:p w14:paraId="7094E23A" w14:textId="77777777" w:rsidR="00751DBA" w:rsidRDefault="00751DBA" w:rsidP="00751DBA">
      <w:pPr>
        <w:outlineLvl w:val="0"/>
        <w:rPr>
          <w:rFonts w:ascii="Century Gothic" w:hAnsi="Century Gothic"/>
          <w:bCs/>
          <w:color w:val="595959" w:themeColor="text1" w:themeTint="A6"/>
          <w:sz w:val="56"/>
          <w:szCs w:val="144"/>
        </w:rPr>
      </w:pPr>
    </w:p>
    <w:p w14:paraId="15D06745" w14:textId="77777777" w:rsidR="00751DBA" w:rsidRPr="00751DBA" w:rsidRDefault="00751DBA" w:rsidP="00751DBA">
      <w:pPr>
        <w:outlineLvl w:val="0"/>
        <w:rPr>
          <w:rFonts w:ascii="Century Gothic" w:hAnsi="Century Gothic"/>
          <w:bCs/>
          <w:color w:val="595959" w:themeColor="text1" w:themeTint="A6"/>
          <w:sz w:val="56"/>
          <w:szCs w:val="144"/>
        </w:rPr>
      </w:pPr>
    </w:p>
    <w:p w14:paraId="02061A68" w14:textId="1C3055E3" w:rsidR="006D7DAF" w:rsidRPr="00751DBA" w:rsidRDefault="006D7DAF" w:rsidP="00751DBA">
      <w:pPr>
        <w:pStyle w:val="NoSpacing"/>
        <w:spacing w:before="40" w:after="40" w:line="360" w:lineRule="auto"/>
        <w:rPr>
          <w:rFonts w:ascii="Century Gothic" w:hAnsi="Century Gothic"/>
          <w:caps/>
          <w:color w:val="1F4E79" w:themeColor="accent5" w:themeShade="80"/>
          <w:sz w:val="44"/>
          <w:szCs w:val="44"/>
        </w:rPr>
      </w:pPr>
      <w:r w:rsidRPr="00751DBA">
        <w:rPr>
          <w:rFonts w:ascii="Century Gothic" w:hAnsi="Century Gothic"/>
          <w:caps/>
          <w:color w:val="1F4E79" w:themeColor="accent5" w:themeShade="80"/>
          <w:sz w:val="44"/>
          <w:szCs w:val="44"/>
        </w:rPr>
        <w:t>positive charge</w:t>
      </w:r>
    </w:p>
    <w:p w14:paraId="3F2FABF9" w14:textId="1FE2A826" w:rsidR="006D7DAF" w:rsidRDefault="006D7DAF" w:rsidP="006D7DAF">
      <w:pPr>
        <w:pStyle w:val="NoSpacing"/>
        <w:spacing w:before="40" w:after="40"/>
        <w:rPr>
          <w:rFonts w:ascii="Century Gothic" w:hAnsi="Century Gothic"/>
          <w:caps/>
          <w:color w:val="1F4E79" w:themeColor="accent5" w:themeShade="80"/>
          <w:sz w:val="28"/>
          <w:szCs w:val="28"/>
        </w:rPr>
      </w:pPr>
      <w:r>
        <w:rPr>
          <w:rFonts w:ascii="Century Gothic" w:hAnsi="Century Gothic"/>
          <w:color w:val="1F4E79" w:themeColor="accent5" w:themeShade="80"/>
          <w:sz w:val="28"/>
          <w:szCs w:val="28"/>
        </w:rPr>
        <w:t>Positivecharge.com</w:t>
      </w:r>
    </w:p>
    <w:p w14:paraId="22E53F09" w14:textId="388F82B2" w:rsidR="006D7DAF" w:rsidRPr="0037789A" w:rsidRDefault="006D7DAF" w:rsidP="006D7DAF">
      <w:pPr>
        <w:pStyle w:val="NoSpacing"/>
        <w:spacing w:before="40" w:after="40"/>
        <w:rPr>
          <w:rFonts w:ascii="Century Gothic" w:hAnsi="Century Gothic"/>
          <w:caps/>
          <w:color w:val="1F4E79" w:themeColor="accent5" w:themeShade="80"/>
          <w:sz w:val="28"/>
          <w:szCs w:val="28"/>
        </w:rPr>
      </w:pPr>
    </w:p>
    <w:p w14:paraId="4FB00300" w14:textId="3A2D48E0" w:rsidR="006D7DAF" w:rsidRDefault="006D7DAF" w:rsidP="006D7DA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1.2</w:t>
      </w:r>
    </w:p>
    <w:p w14:paraId="65DFE430" w14:textId="58A69EEE" w:rsidR="000010E6" w:rsidRDefault="000010E6" w:rsidP="006D7DAF">
      <w:pPr>
        <w:pStyle w:val="NoSpacing"/>
        <w:spacing w:before="80" w:after="40"/>
        <w:rPr>
          <w:rFonts w:ascii="Century Gothic" w:hAnsi="Century Gothic"/>
          <w:caps/>
          <w:color w:val="8496B0" w:themeColor="text2" w:themeTint="99"/>
          <w:sz w:val="28"/>
          <w:szCs w:val="24"/>
        </w:rPr>
      </w:pPr>
    </w:p>
    <w:p w14:paraId="2E7002D3" w14:textId="445B7480" w:rsidR="006D7DAF" w:rsidRDefault="000010E6" w:rsidP="006D7DAF">
      <w:pPr>
        <w:pStyle w:val="NoSpacing"/>
        <w:spacing w:before="80" w:after="40"/>
        <w:rPr>
          <w:rFonts w:ascii="Century Gothic" w:hAnsi="Century Gothic"/>
          <w:caps/>
          <w:color w:val="8496B0" w:themeColor="text2" w:themeTint="99"/>
          <w:sz w:val="28"/>
          <w:szCs w:val="24"/>
        </w:rPr>
      </w:pPr>
      <w:r>
        <w:rPr>
          <w:noProof/>
        </w:rPr>
        <mc:AlternateContent>
          <mc:Choice Requires="wpg">
            <w:drawing>
              <wp:anchor distT="0" distB="0" distL="114300" distR="114300" simplePos="0" relativeHeight="251660288" behindDoc="0" locked="0" layoutInCell="1" allowOverlap="1" wp14:anchorId="25EA8AB7" wp14:editId="070394BE">
                <wp:simplePos x="0" y="0"/>
                <wp:positionH relativeFrom="margin">
                  <wp:posOffset>4029075</wp:posOffset>
                </wp:positionH>
                <wp:positionV relativeFrom="paragraph">
                  <wp:posOffset>19814</wp:posOffset>
                </wp:positionV>
                <wp:extent cx="3011805" cy="869950"/>
                <wp:effectExtent l="0" t="0" r="0" b="6350"/>
                <wp:wrapSquare wrapText="bothSides"/>
                <wp:docPr id="12" name="Group 11">
                  <a:extLst xmlns:a="http://schemas.openxmlformats.org/drawingml/2006/main">
                    <a:ext uri="{FF2B5EF4-FFF2-40B4-BE49-F238E27FC236}">
                      <a16:creationId xmlns:a16="http://schemas.microsoft.com/office/drawing/2014/main" id="{3F6AA410-3807-7C00-443C-DDD86F396E8C}"/>
                    </a:ext>
                  </a:extLst>
                </wp:docPr>
                <wp:cNvGraphicFramePr/>
                <a:graphic xmlns:a="http://schemas.openxmlformats.org/drawingml/2006/main">
                  <a:graphicData uri="http://schemas.microsoft.com/office/word/2010/wordprocessingGroup">
                    <wpg:wgp>
                      <wpg:cNvGrpSpPr/>
                      <wpg:grpSpPr>
                        <a:xfrm>
                          <a:off x="0" y="0"/>
                          <a:ext cx="3011805" cy="869950"/>
                          <a:chOff x="0" y="0"/>
                          <a:chExt cx="3011805" cy="870584"/>
                        </a:xfrm>
                      </wpg:grpSpPr>
                      <wps:wsp>
                        <wps:cNvPr id="850825038" name="Freeform 850825038">
                          <a:extLst>
                            <a:ext uri="{FF2B5EF4-FFF2-40B4-BE49-F238E27FC236}">
                              <a16:creationId xmlns:a16="http://schemas.microsoft.com/office/drawing/2014/main" id="{ACC17114-E329-7B8D-95C1-E9186B541007}"/>
                            </a:ext>
                          </a:extLst>
                        </wps:cNvPr>
                        <wps:cNvSpPr/>
                        <wps:spPr>
                          <a:xfrm>
                            <a:off x="0" y="0"/>
                            <a:ext cx="3011805" cy="870584"/>
                          </a:xfrm>
                          <a:custGeom>
                            <a:avLst/>
                            <a:gdLst>
                              <a:gd name="connsiteX0" fmla="*/ 591503 w 3011805"/>
                              <a:gd name="connsiteY0" fmla="*/ 952 h 870584"/>
                              <a:gd name="connsiteX1" fmla="*/ 198120 w 3011805"/>
                              <a:gd name="connsiteY1" fmla="*/ 952 h 870584"/>
                              <a:gd name="connsiteX2" fmla="*/ 54293 w 3011805"/>
                              <a:gd name="connsiteY2" fmla="*/ 53340 h 870584"/>
                              <a:gd name="connsiteX3" fmla="*/ 0 w 3011805"/>
                              <a:gd name="connsiteY3" fmla="*/ 190500 h 870584"/>
                              <a:gd name="connsiteX4" fmla="*/ 0 w 3011805"/>
                              <a:gd name="connsiteY4" fmla="*/ 870585 h 870584"/>
                              <a:gd name="connsiteX5" fmla="*/ 198120 w 3011805"/>
                              <a:gd name="connsiteY5" fmla="*/ 870585 h 870584"/>
                              <a:gd name="connsiteX6" fmla="*/ 3011805 w 3011805"/>
                              <a:gd name="connsiteY6" fmla="*/ 870585 h 870584"/>
                              <a:gd name="connsiteX7" fmla="*/ 3011805 w 3011805"/>
                              <a:gd name="connsiteY7" fmla="*/ 190500 h 870584"/>
                              <a:gd name="connsiteX8" fmla="*/ 3011805 w 3011805"/>
                              <a:gd name="connsiteY8" fmla="*/ 0 h 870584"/>
                              <a:gd name="connsiteX9" fmla="*/ 591503 w 3011805"/>
                              <a:gd name="connsiteY9" fmla="*/ 0 h 8705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011805" h="870584">
                                <a:moveTo>
                                  <a:pt x="591503" y="952"/>
                                </a:moveTo>
                                <a:lnTo>
                                  <a:pt x="198120" y="952"/>
                                </a:lnTo>
                                <a:cubicBezTo>
                                  <a:pt x="139065" y="952"/>
                                  <a:pt x="91440" y="18097"/>
                                  <a:pt x="54293" y="53340"/>
                                </a:cubicBezTo>
                                <a:cubicBezTo>
                                  <a:pt x="18098" y="88582"/>
                                  <a:pt x="0" y="134302"/>
                                  <a:pt x="0" y="190500"/>
                                </a:cubicBezTo>
                                <a:lnTo>
                                  <a:pt x="0" y="870585"/>
                                </a:lnTo>
                                <a:lnTo>
                                  <a:pt x="198120" y="870585"/>
                                </a:lnTo>
                                <a:lnTo>
                                  <a:pt x="3011805" y="870585"/>
                                </a:lnTo>
                                <a:lnTo>
                                  <a:pt x="3011805" y="190500"/>
                                </a:lnTo>
                                <a:lnTo>
                                  <a:pt x="3011805" y="0"/>
                                </a:lnTo>
                                <a:lnTo>
                                  <a:pt x="591503" y="0"/>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5635274" name="Freeform 1115635274">
                          <a:extLst>
                            <a:ext uri="{FF2B5EF4-FFF2-40B4-BE49-F238E27FC236}">
                              <a16:creationId xmlns:a16="http://schemas.microsoft.com/office/drawing/2014/main" id="{DEC6B6F8-76BA-E07E-5182-6F21FCCC6824}"/>
                            </a:ext>
                          </a:extLst>
                        </wps:cNvPr>
                        <wps:cNvSpPr/>
                        <wps:spPr>
                          <a:xfrm>
                            <a:off x="2292667" y="405764"/>
                            <a:ext cx="586739" cy="379094"/>
                          </a:xfrm>
                          <a:custGeom>
                            <a:avLst/>
                            <a:gdLst>
                              <a:gd name="connsiteX0" fmla="*/ 491490 w 586739"/>
                              <a:gd name="connsiteY0" fmla="*/ 283845 h 379094"/>
                              <a:gd name="connsiteX1" fmla="*/ 529590 w 586739"/>
                              <a:gd name="connsiteY1" fmla="*/ 241935 h 379094"/>
                              <a:gd name="connsiteX2" fmla="*/ 457200 w 586739"/>
                              <a:gd name="connsiteY2" fmla="*/ 169545 h 379094"/>
                              <a:gd name="connsiteX3" fmla="*/ 481013 w 586739"/>
                              <a:gd name="connsiteY3" fmla="*/ 112395 h 379094"/>
                              <a:gd name="connsiteX4" fmla="*/ 583882 w 586739"/>
                              <a:gd name="connsiteY4" fmla="*/ 112395 h 379094"/>
                              <a:gd name="connsiteX5" fmla="*/ 586740 w 586739"/>
                              <a:gd name="connsiteY5" fmla="*/ 56198 h 379094"/>
                              <a:gd name="connsiteX6" fmla="*/ 583882 w 586739"/>
                              <a:gd name="connsiteY6" fmla="*/ 0 h 379094"/>
                              <a:gd name="connsiteX7" fmla="*/ 483870 w 586739"/>
                              <a:gd name="connsiteY7" fmla="*/ 0 h 379094"/>
                              <a:gd name="connsiteX8" fmla="*/ 241935 w 586739"/>
                              <a:gd name="connsiteY8" fmla="*/ 243840 h 379094"/>
                              <a:gd name="connsiteX9" fmla="*/ 69532 w 586739"/>
                              <a:gd name="connsiteY9" fmla="*/ 172403 h 379094"/>
                              <a:gd name="connsiteX10" fmla="*/ 69532 w 586739"/>
                              <a:gd name="connsiteY10" fmla="*/ 172403 h 379094"/>
                              <a:gd name="connsiteX11" fmla="*/ 0 w 586739"/>
                              <a:gd name="connsiteY11" fmla="*/ 241935 h 379094"/>
                              <a:gd name="connsiteX12" fmla="*/ 38100 w 586739"/>
                              <a:gd name="connsiteY12" fmla="*/ 283845 h 379094"/>
                              <a:gd name="connsiteX13" fmla="*/ 80010 w 586739"/>
                              <a:gd name="connsiteY13" fmla="*/ 321945 h 379094"/>
                              <a:gd name="connsiteX14" fmla="*/ 152400 w 586739"/>
                              <a:gd name="connsiteY14" fmla="*/ 249555 h 379094"/>
                              <a:gd name="connsiteX15" fmla="*/ 209550 w 586739"/>
                              <a:gd name="connsiteY15" fmla="*/ 273368 h 379094"/>
                              <a:gd name="connsiteX16" fmla="*/ 209550 w 586739"/>
                              <a:gd name="connsiteY16" fmla="*/ 376238 h 379094"/>
                              <a:gd name="connsiteX17" fmla="*/ 265747 w 586739"/>
                              <a:gd name="connsiteY17" fmla="*/ 379095 h 379094"/>
                              <a:gd name="connsiteX18" fmla="*/ 321945 w 586739"/>
                              <a:gd name="connsiteY18" fmla="*/ 376238 h 379094"/>
                              <a:gd name="connsiteX19" fmla="*/ 321945 w 586739"/>
                              <a:gd name="connsiteY19" fmla="*/ 273368 h 379094"/>
                              <a:gd name="connsiteX20" fmla="*/ 380047 w 586739"/>
                              <a:gd name="connsiteY20" fmla="*/ 249555 h 379094"/>
                              <a:gd name="connsiteX21" fmla="*/ 452438 w 586739"/>
                              <a:gd name="connsiteY21" fmla="*/ 322898 h 379094"/>
                              <a:gd name="connsiteX22" fmla="*/ 491490 w 586739"/>
                              <a:gd name="connsiteY22" fmla="*/ 283845 h 3790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6739" h="379094">
                                <a:moveTo>
                                  <a:pt x="491490" y="283845"/>
                                </a:moveTo>
                                <a:cubicBezTo>
                                  <a:pt x="505777" y="269557"/>
                                  <a:pt x="517207" y="256223"/>
                                  <a:pt x="529590" y="241935"/>
                                </a:cubicBezTo>
                                <a:lnTo>
                                  <a:pt x="457200" y="169545"/>
                                </a:lnTo>
                                <a:cubicBezTo>
                                  <a:pt x="467677" y="151448"/>
                                  <a:pt x="476250" y="132398"/>
                                  <a:pt x="481013" y="112395"/>
                                </a:cubicBezTo>
                                <a:lnTo>
                                  <a:pt x="583882" y="112395"/>
                                </a:lnTo>
                                <a:cubicBezTo>
                                  <a:pt x="585788" y="94298"/>
                                  <a:pt x="586740" y="75248"/>
                                  <a:pt x="586740" y="56198"/>
                                </a:cubicBezTo>
                                <a:cubicBezTo>
                                  <a:pt x="586740" y="37148"/>
                                  <a:pt x="585788" y="18098"/>
                                  <a:pt x="583882" y="0"/>
                                </a:cubicBezTo>
                                <a:lnTo>
                                  <a:pt x="483870" y="0"/>
                                </a:lnTo>
                                <a:cubicBezTo>
                                  <a:pt x="483870" y="134303"/>
                                  <a:pt x="376238" y="242888"/>
                                  <a:pt x="241935" y="243840"/>
                                </a:cubicBezTo>
                                <a:cubicBezTo>
                                  <a:pt x="177165" y="243840"/>
                                  <a:pt x="115252" y="218123"/>
                                  <a:pt x="69532" y="172403"/>
                                </a:cubicBezTo>
                                <a:lnTo>
                                  <a:pt x="69532" y="172403"/>
                                </a:lnTo>
                                <a:lnTo>
                                  <a:pt x="0" y="241935"/>
                                </a:lnTo>
                                <a:cubicBezTo>
                                  <a:pt x="11430" y="256223"/>
                                  <a:pt x="23813" y="269557"/>
                                  <a:pt x="38100" y="283845"/>
                                </a:cubicBezTo>
                                <a:cubicBezTo>
                                  <a:pt x="51435" y="298132"/>
                                  <a:pt x="65722" y="309563"/>
                                  <a:pt x="80010" y="321945"/>
                                </a:cubicBezTo>
                                <a:lnTo>
                                  <a:pt x="152400" y="249555"/>
                                </a:lnTo>
                                <a:cubicBezTo>
                                  <a:pt x="170497" y="260032"/>
                                  <a:pt x="189547" y="267653"/>
                                  <a:pt x="209550" y="273368"/>
                                </a:cubicBezTo>
                                <a:lnTo>
                                  <a:pt x="209550" y="376238"/>
                                </a:lnTo>
                                <a:cubicBezTo>
                                  <a:pt x="227647" y="378143"/>
                                  <a:pt x="246697" y="379095"/>
                                  <a:pt x="265747" y="379095"/>
                                </a:cubicBezTo>
                                <a:cubicBezTo>
                                  <a:pt x="284797" y="379095"/>
                                  <a:pt x="303847" y="378143"/>
                                  <a:pt x="321945" y="376238"/>
                                </a:cubicBezTo>
                                <a:lnTo>
                                  <a:pt x="321945" y="273368"/>
                                </a:lnTo>
                                <a:cubicBezTo>
                                  <a:pt x="341947" y="267653"/>
                                  <a:pt x="361950" y="260032"/>
                                  <a:pt x="380047" y="249555"/>
                                </a:cubicBezTo>
                                <a:lnTo>
                                  <a:pt x="452438" y="322898"/>
                                </a:lnTo>
                                <a:cubicBezTo>
                                  <a:pt x="463867" y="309563"/>
                                  <a:pt x="477202" y="297180"/>
                                  <a:pt x="491490" y="283845"/>
                                </a:cubicBezTo>
                                <a:close/>
                              </a:path>
                            </a:pathLst>
                          </a:custGeom>
                          <a:solidFill>
                            <a:srgbClr val="FFFFFF">
                              <a:alpha val="25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1952732" name="Freeform 221952732">
                          <a:extLst>
                            <a:ext uri="{FF2B5EF4-FFF2-40B4-BE49-F238E27FC236}">
                              <a16:creationId xmlns:a16="http://schemas.microsoft.com/office/drawing/2014/main" id="{0D8461E9-D070-DB91-C80F-4434C0515932}"/>
                            </a:ext>
                          </a:extLst>
                        </wps:cNvPr>
                        <wps:cNvSpPr/>
                        <wps:spPr>
                          <a:xfrm>
                            <a:off x="2444115" y="349567"/>
                            <a:ext cx="224790" cy="224789"/>
                          </a:xfrm>
                          <a:custGeom>
                            <a:avLst/>
                            <a:gdLst>
                              <a:gd name="connsiteX0" fmla="*/ 112395 w 224790"/>
                              <a:gd name="connsiteY0" fmla="*/ 224790 h 224789"/>
                              <a:gd name="connsiteX1" fmla="*/ 0 w 224790"/>
                              <a:gd name="connsiteY1" fmla="*/ 112395 h 224789"/>
                              <a:gd name="connsiteX2" fmla="*/ 112395 w 224790"/>
                              <a:gd name="connsiteY2" fmla="*/ 0 h 224789"/>
                              <a:gd name="connsiteX3" fmla="*/ 224790 w 224790"/>
                              <a:gd name="connsiteY3" fmla="*/ 112395 h 224789"/>
                              <a:gd name="connsiteX4" fmla="*/ 112395 w 224790"/>
                              <a:gd name="connsiteY4" fmla="*/ 224790 h 224789"/>
                              <a:gd name="connsiteX5" fmla="*/ 112395 w 224790"/>
                              <a:gd name="connsiteY5" fmla="*/ 28575 h 224789"/>
                              <a:gd name="connsiteX6" fmla="*/ 28575 w 224790"/>
                              <a:gd name="connsiteY6" fmla="*/ 112395 h 224789"/>
                              <a:gd name="connsiteX7" fmla="*/ 112395 w 224790"/>
                              <a:gd name="connsiteY7" fmla="*/ 196215 h 224789"/>
                              <a:gd name="connsiteX8" fmla="*/ 196215 w 224790"/>
                              <a:gd name="connsiteY8" fmla="*/ 112395 h 224789"/>
                              <a:gd name="connsiteX9" fmla="*/ 112395 w 224790"/>
                              <a:gd name="connsiteY9" fmla="*/ 28575 h 224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24790" h="224789">
                                <a:moveTo>
                                  <a:pt x="112395" y="224790"/>
                                </a:moveTo>
                                <a:cubicBezTo>
                                  <a:pt x="50482" y="224790"/>
                                  <a:pt x="0" y="174307"/>
                                  <a:pt x="0" y="112395"/>
                                </a:cubicBezTo>
                                <a:cubicBezTo>
                                  <a:pt x="0" y="50482"/>
                                  <a:pt x="50482" y="0"/>
                                  <a:pt x="112395" y="0"/>
                                </a:cubicBezTo>
                                <a:cubicBezTo>
                                  <a:pt x="174307" y="0"/>
                                  <a:pt x="224790" y="50482"/>
                                  <a:pt x="224790" y="112395"/>
                                </a:cubicBezTo>
                                <a:cubicBezTo>
                                  <a:pt x="224790" y="174307"/>
                                  <a:pt x="174307" y="224790"/>
                                  <a:pt x="112395" y="224790"/>
                                </a:cubicBezTo>
                                <a:close/>
                                <a:moveTo>
                                  <a:pt x="112395" y="28575"/>
                                </a:moveTo>
                                <a:cubicBezTo>
                                  <a:pt x="65722" y="28575"/>
                                  <a:pt x="28575" y="65722"/>
                                  <a:pt x="28575" y="112395"/>
                                </a:cubicBezTo>
                                <a:cubicBezTo>
                                  <a:pt x="28575" y="159067"/>
                                  <a:pt x="65722" y="196215"/>
                                  <a:pt x="112395" y="196215"/>
                                </a:cubicBezTo>
                                <a:cubicBezTo>
                                  <a:pt x="159067" y="196215"/>
                                  <a:pt x="196215" y="159067"/>
                                  <a:pt x="196215" y="112395"/>
                                </a:cubicBezTo>
                                <a:cubicBezTo>
                                  <a:pt x="196215" y="65722"/>
                                  <a:pt x="158115" y="28575"/>
                                  <a:pt x="112395" y="2857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9146041" name="Freeform 639146041">
                          <a:extLst>
                            <a:ext uri="{FF2B5EF4-FFF2-40B4-BE49-F238E27FC236}">
                              <a16:creationId xmlns:a16="http://schemas.microsoft.com/office/drawing/2014/main" id="{7DC787BA-C758-E4B5-C493-172BC7CE309D}"/>
                            </a:ext>
                          </a:extLst>
                        </wps:cNvPr>
                        <wps:cNvSpPr/>
                        <wps:spPr>
                          <a:xfrm>
                            <a:off x="2221230" y="127635"/>
                            <a:ext cx="670559" cy="670559"/>
                          </a:xfrm>
                          <a:custGeom>
                            <a:avLst/>
                            <a:gdLst>
                              <a:gd name="connsiteX0" fmla="*/ 335280 w 670559"/>
                              <a:gd name="connsiteY0" fmla="*/ 670560 h 670559"/>
                              <a:gd name="connsiteX1" fmla="*/ 278130 w 670559"/>
                              <a:gd name="connsiteY1" fmla="*/ 667703 h 670559"/>
                              <a:gd name="connsiteX2" fmla="*/ 265747 w 670559"/>
                              <a:gd name="connsiteY2" fmla="*/ 653415 h 670559"/>
                              <a:gd name="connsiteX3" fmla="*/ 265747 w 670559"/>
                              <a:gd name="connsiteY3" fmla="*/ 561975 h 670559"/>
                              <a:gd name="connsiteX4" fmla="*/ 224790 w 670559"/>
                              <a:gd name="connsiteY4" fmla="*/ 544830 h 670559"/>
                              <a:gd name="connsiteX5" fmla="*/ 160020 w 670559"/>
                              <a:gd name="connsiteY5" fmla="*/ 609600 h 670559"/>
                              <a:gd name="connsiteX6" fmla="*/ 140970 w 670559"/>
                              <a:gd name="connsiteY6" fmla="*/ 610553 h 670559"/>
                              <a:gd name="connsiteX7" fmla="*/ 98107 w 670559"/>
                              <a:gd name="connsiteY7" fmla="*/ 572453 h 670559"/>
                              <a:gd name="connsiteX8" fmla="*/ 60007 w 670559"/>
                              <a:gd name="connsiteY8" fmla="*/ 530542 h 670559"/>
                              <a:gd name="connsiteX9" fmla="*/ 60960 w 670559"/>
                              <a:gd name="connsiteY9" fmla="*/ 511492 h 670559"/>
                              <a:gd name="connsiteX10" fmla="*/ 126682 w 670559"/>
                              <a:gd name="connsiteY10" fmla="*/ 445770 h 670559"/>
                              <a:gd name="connsiteX11" fmla="*/ 109538 w 670559"/>
                              <a:gd name="connsiteY11" fmla="*/ 404812 h 670559"/>
                              <a:gd name="connsiteX12" fmla="*/ 17145 w 670559"/>
                              <a:gd name="connsiteY12" fmla="*/ 404812 h 670559"/>
                              <a:gd name="connsiteX13" fmla="*/ 2857 w 670559"/>
                              <a:gd name="connsiteY13" fmla="*/ 392430 h 670559"/>
                              <a:gd name="connsiteX14" fmla="*/ 0 w 670559"/>
                              <a:gd name="connsiteY14" fmla="*/ 335280 h 670559"/>
                              <a:gd name="connsiteX15" fmla="*/ 2857 w 670559"/>
                              <a:gd name="connsiteY15" fmla="*/ 278130 h 670559"/>
                              <a:gd name="connsiteX16" fmla="*/ 17145 w 670559"/>
                              <a:gd name="connsiteY16" fmla="*/ 265747 h 670559"/>
                              <a:gd name="connsiteX17" fmla="*/ 108585 w 670559"/>
                              <a:gd name="connsiteY17" fmla="*/ 265747 h 670559"/>
                              <a:gd name="connsiteX18" fmla="*/ 125730 w 670559"/>
                              <a:gd name="connsiteY18" fmla="*/ 224790 h 670559"/>
                              <a:gd name="connsiteX19" fmla="*/ 60960 w 670559"/>
                              <a:gd name="connsiteY19" fmla="*/ 160020 h 670559"/>
                              <a:gd name="connsiteX20" fmla="*/ 60007 w 670559"/>
                              <a:gd name="connsiteY20" fmla="*/ 140970 h 670559"/>
                              <a:gd name="connsiteX21" fmla="*/ 98107 w 670559"/>
                              <a:gd name="connsiteY21" fmla="*/ 98108 h 670559"/>
                              <a:gd name="connsiteX22" fmla="*/ 140017 w 670559"/>
                              <a:gd name="connsiteY22" fmla="*/ 60008 h 670559"/>
                              <a:gd name="connsiteX23" fmla="*/ 159067 w 670559"/>
                              <a:gd name="connsiteY23" fmla="*/ 60960 h 670559"/>
                              <a:gd name="connsiteX24" fmla="*/ 224790 w 670559"/>
                              <a:gd name="connsiteY24" fmla="*/ 126683 h 670559"/>
                              <a:gd name="connsiteX25" fmla="*/ 265747 w 670559"/>
                              <a:gd name="connsiteY25" fmla="*/ 109537 h 670559"/>
                              <a:gd name="connsiteX26" fmla="*/ 265747 w 670559"/>
                              <a:gd name="connsiteY26" fmla="*/ 17145 h 670559"/>
                              <a:gd name="connsiteX27" fmla="*/ 278130 w 670559"/>
                              <a:gd name="connsiteY27" fmla="*/ 2858 h 670559"/>
                              <a:gd name="connsiteX28" fmla="*/ 392430 w 670559"/>
                              <a:gd name="connsiteY28" fmla="*/ 2858 h 670559"/>
                              <a:gd name="connsiteX29" fmla="*/ 404813 w 670559"/>
                              <a:gd name="connsiteY29" fmla="*/ 17145 h 670559"/>
                              <a:gd name="connsiteX30" fmla="*/ 404813 w 670559"/>
                              <a:gd name="connsiteY30" fmla="*/ 109537 h 670559"/>
                              <a:gd name="connsiteX31" fmla="*/ 445770 w 670559"/>
                              <a:gd name="connsiteY31" fmla="*/ 126683 h 670559"/>
                              <a:gd name="connsiteX32" fmla="*/ 510540 w 670559"/>
                              <a:gd name="connsiteY32" fmla="*/ 61912 h 670559"/>
                              <a:gd name="connsiteX33" fmla="*/ 529590 w 670559"/>
                              <a:gd name="connsiteY33" fmla="*/ 60960 h 670559"/>
                              <a:gd name="connsiteX34" fmla="*/ 572452 w 670559"/>
                              <a:gd name="connsiteY34" fmla="*/ 99060 h 670559"/>
                              <a:gd name="connsiteX35" fmla="*/ 610552 w 670559"/>
                              <a:gd name="connsiteY35" fmla="*/ 140970 h 670559"/>
                              <a:gd name="connsiteX36" fmla="*/ 609600 w 670559"/>
                              <a:gd name="connsiteY36" fmla="*/ 160020 h 670559"/>
                              <a:gd name="connsiteX37" fmla="*/ 543877 w 670559"/>
                              <a:gd name="connsiteY37" fmla="*/ 225742 h 670559"/>
                              <a:gd name="connsiteX38" fmla="*/ 561022 w 670559"/>
                              <a:gd name="connsiteY38" fmla="*/ 266700 h 670559"/>
                              <a:gd name="connsiteX39" fmla="*/ 653415 w 670559"/>
                              <a:gd name="connsiteY39" fmla="*/ 266700 h 670559"/>
                              <a:gd name="connsiteX40" fmla="*/ 667702 w 670559"/>
                              <a:gd name="connsiteY40" fmla="*/ 279083 h 670559"/>
                              <a:gd name="connsiteX41" fmla="*/ 670560 w 670559"/>
                              <a:gd name="connsiteY41" fmla="*/ 336233 h 670559"/>
                              <a:gd name="connsiteX42" fmla="*/ 667702 w 670559"/>
                              <a:gd name="connsiteY42" fmla="*/ 393383 h 670559"/>
                              <a:gd name="connsiteX43" fmla="*/ 653415 w 670559"/>
                              <a:gd name="connsiteY43" fmla="*/ 405765 h 670559"/>
                              <a:gd name="connsiteX44" fmla="*/ 561022 w 670559"/>
                              <a:gd name="connsiteY44" fmla="*/ 405765 h 670559"/>
                              <a:gd name="connsiteX45" fmla="*/ 543877 w 670559"/>
                              <a:gd name="connsiteY45" fmla="*/ 446722 h 670559"/>
                              <a:gd name="connsiteX46" fmla="*/ 608647 w 670559"/>
                              <a:gd name="connsiteY46" fmla="*/ 511492 h 670559"/>
                              <a:gd name="connsiteX47" fmla="*/ 609600 w 670559"/>
                              <a:gd name="connsiteY47" fmla="*/ 530542 h 670559"/>
                              <a:gd name="connsiteX48" fmla="*/ 571500 w 670559"/>
                              <a:gd name="connsiteY48" fmla="*/ 573405 h 670559"/>
                              <a:gd name="connsiteX49" fmla="*/ 529590 w 670559"/>
                              <a:gd name="connsiteY49" fmla="*/ 611505 h 670559"/>
                              <a:gd name="connsiteX50" fmla="*/ 510540 w 670559"/>
                              <a:gd name="connsiteY50" fmla="*/ 610553 h 670559"/>
                              <a:gd name="connsiteX51" fmla="*/ 444817 w 670559"/>
                              <a:gd name="connsiteY51" fmla="*/ 544830 h 670559"/>
                              <a:gd name="connsiteX52" fmla="*/ 403860 w 670559"/>
                              <a:gd name="connsiteY52" fmla="*/ 561975 h 670559"/>
                              <a:gd name="connsiteX53" fmla="*/ 403860 w 670559"/>
                              <a:gd name="connsiteY53" fmla="*/ 654367 h 670559"/>
                              <a:gd name="connsiteX54" fmla="*/ 391477 w 670559"/>
                              <a:gd name="connsiteY54" fmla="*/ 668655 h 670559"/>
                              <a:gd name="connsiteX55" fmla="*/ 335280 w 670559"/>
                              <a:gd name="connsiteY55" fmla="*/ 670560 h 670559"/>
                              <a:gd name="connsiteX56" fmla="*/ 293370 w 670559"/>
                              <a:gd name="connsiteY56" fmla="*/ 640080 h 670559"/>
                              <a:gd name="connsiteX57" fmla="*/ 377190 w 670559"/>
                              <a:gd name="connsiteY57" fmla="*/ 640080 h 670559"/>
                              <a:gd name="connsiteX58" fmla="*/ 377190 w 670559"/>
                              <a:gd name="connsiteY58" fmla="*/ 550545 h 670559"/>
                              <a:gd name="connsiteX59" fmla="*/ 387667 w 670559"/>
                              <a:gd name="connsiteY59" fmla="*/ 536258 h 670559"/>
                              <a:gd name="connsiteX60" fmla="*/ 441960 w 670559"/>
                              <a:gd name="connsiteY60" fmla="*/ 513397 h 670559"/>
                              <a:gd name="connsiteX61" fmla="*/ 459105 w 670559"/>
                              <a:gd name="connsiteY61" fmla="*/ 515303 h 670559"/>
                              <a:gd name="connsiteX62" fmla="*/ 522922 w 670559"/>
                              <a:gd name="connsiteY62" fmla="*/ 579120 h 670559"/>
                              <a:gd name="connsiteX63" fmla="*/ 553402 w 670559"/>
                              <a:gd name="connsiteY63" fmla="*/ 551497 h 670559"/>
                              <a:gd name="connsiteX64" fmla="*/ 581025 w 670559"/>
                              <a:gd name="connsiteY64" fmla="*/ 521017 h 670559"/>
                              <a:gd name="connsiteX65" fmla="*/ 517207 w 670559"/>
                              <a:gd name="connsiteY65" fmla="*/ 457200 h 670559"/>
                              <a:gd name="connsiteX66" fmla="*/ 515302 w 670559"/>
                              <a:gd name="connsiteY66" fmla="*/ 440055 h 670559"/>
                              <a:gd name="connsiteX67" fmla="*/ 538163 w 670559"/>
                              <a:gd name="connsiteY67" fmla="*/ 385762 h 670559"/>
                              <a:gd name="connsiteX68" fmla="*/ 552450 w 670559"/>
                              <a:gd name="connsiteY68" fmla="*/ 375285 h 670559"/>
                              <a:gd name="connsiteX69" fmla="*/ 641985 w 670559"/>
                              <a:gd name="connsiteY69" fmla="*/ 375285 h 670559"/>
                              <a:gd name="connsiteX70" fmla="*/ 643890 w 670559"/>
                              <a:gd name="connsiteY70" fmla="*/ 333375 h 670559"/>
                              <a:gd name="connsiteX71" fmla="*/ 641985 w 670559"/>
                              <a:gd name="connsiteY71" fmla="*/ 291465 h 670559"/>
                              <a:gd name="connsiteX72" fmla="*/ 552450 w 670559"/>
                              <a:gd name="connsiteY72" fmla="*/ 291465 h 670559"/>
                              <a:gd name="connsiteX73" fmla="*/ 538163 w 670559"/>
                              <a:gd name="connsiteY73" fmla="*/ 280987 h 670559"/>
                              <a:gd name="connsiteX74" fmla="*/ 515302 w 670559"/>
                              <a:gd name="connsiteY74" fmla="*/ 226695 h 670559"/>
                              <a:gd name="connsiteX75" fmla="*/ 517207 w 670559"/>
                              <a:gd name="connsiteY75" fmla="*/ 209550 h 670559"/>
                              <a:gd name="connsiteX76" fmla="*/ 581025 w 670559"/>
                              <a:gd name="connsiteY76" fmla="*/ 145733 h 670559"/>
                              <a:gd name="connsiteX77" fmla="*/ 553402 w 670559"/>
                              <a:gd name="connsiteY77" fmla="*/ 115253 h 670559"/>
                              <a:gd name="connsiteX78" fmla="*/ 522922 w 670559"/>
                              <a:gd name="connsiteY78" fmla="*/ 87630 h 670559"/>
                              <a:gd name="connsiteX79" fmla="*/ 459105 w 670559"/>
                              <a:gd name="connsiteY79" fmla="*/ 151447 h 670559"/>
                              <a:gd name="connsiteX80" fmla="*/ 441960 w 670559"/>
                              <a:gd name="connsiteY80" fmla="*/ 153353 h 670559"/>
                              <a:gd name="connsiteX81" fmla="*/ 387667 w 670559"/>
                              <a:gd name="connsiteY81" fmla="*/ 130492 h 670559"/>
                              <a:gd name="connsiteX82" fmla="*/ 377190 w 670559"/>
                              <a:gd name="connsiteY82" fmla="*/ 116205 h 670559"/>
                              <a:gd name="connsiteX83" fmla="*/ 377190 w 670559"/>
                              <a:gd name="connsiteY83" fmla="*/ 26670 h 670559"/>
                              <a:gd name="connsiteX84" fmla="*/ 293370 w 670559"/>
                              <a:gd name="connsiteY84" fmla="*/ 26670 h 670559"/>
                              <a:gd name="connsiteX85" fmla="*/ 293370 w 670559"/>
                              <a:gd name="connsiteY85" fmla="*/ 116205 h 670559"/>
                              <a:gd name="connsiteX86" fmla="*/ 282892 w 670559"/>
                              <a:gd name="connsiteY86" fmla="*/ 130492 h 670559"/>
                              <a:gd name="connsiteX87" fmla="*/ 228600 w 670559"/>
                              <a:gd name="connsiteY87" fmla="*/ 153353 h 670559"/>
                              <a:gd name="connsiteX88" fmla="*/ 211455 w 670559"/>
                              <a:gd name="connsiteY88" fmla="*/ 151447 h 670559"/>
                              <a:gd name="connsiteX89" fmla="*/ 147638 w 670559"/>
                              <a:gd name="connsiteY89" fmla="*/ 87630 h 670559"/>
                              <a:gd name="connsiteX90" fmla="*/ 117157 w 670559"/>
                              <a:gd name="connsiteY90" fmla="*/ 115253 h 670559"/>
                              <a:gd name="connsiteX91" fmla="*/ 89535 w 670559"/>
                              <a:gd name="connsiteY91" fmla="*/ 145733 h 670559"/>
                              <a:gd name="connsiteX92" fmla="*/ 153352 w 670559"/>
                              <a:gd name="connsiteY92" fmla="*/ 209550 h 670559"/>
                              <a:gd name="connsiteX93" fmla="*/ 155257 w 670559"/>
                              <a:gd name="connsiteY93" fmla="*/ 226695 h 670559"/>
                              <a:gd name="connsiteX94" fmla="*/ 132397 w 670559"/>
                              <a:gd name="connsiteY94" fmla="*/ 280987 h 670559"/>
                              <a:gd name="connsiteX95" fmla="*/ 118110 w 670559"/>
                              <a:gd name="connsiteY95" fmla="*/ 291465 h 670559"/>
                              <a:gd name="connsiteX96" fmla="*/ 28575 w 670559"/>
                              <a:gd name="connsiteY96" fmla="*/ 291465 h 670559"/>
                              <a:gd name="connsiteX97" fmla="*/ 26670 w 670559"/>
                              <a:gd name="connsiteY97" fmla="*/ 334328 h 670559"/>
                              <a:gd name="connsiteX98" fmla="*/ 28575 w 670559"/>
                              <a:gd name="connsiteY98" fmla="*/ 376237 h 670559"/>
                              <a:gd name="connsiteX99" fmla="*/ 118110 w 670559"/>
                              <a:gd name="connsiteY99" fmla="*/ 376237 h 670559"/>
                              <a:gd name="connsiteX100" fmla="*/ 132397 w 670559"/>
                              <a:gd name="connsiteY100" fmla="*/ 386715 h 670559"/>
                              <a:gd name="connsiteX101" fmla="*/ 155257 w 670559"/>
                              <a:gd name="connsiteY101" fmla="*/ 441008 h 670559"/>
                              <a:gd name="connsiteX102" fmla="*/ 153352 w 670559"/>
                              <a:gd name="connsiteY102" fmla="*/ 458153 h 670559"/>
                              <a:gd name="connsiteX103" fmla="*/ 89535 w 670559"/>
                              <a:gd name="connsiteY103" fmla="*/ 521970 h 670559"/>
                              <a:gd name="connsiteX104" fmla="*/ 117157 w 670559"/>
                              <a:gd name="connsiteY104" fmla="*/ 552450 h 670559"/>
                              <a:gd name="connsiteX105" fmla="*/ 147638 w 670559"/>
                              <a:gd name="connsiteY105" fmla="*/ 580072 h 670559"/>
                              <a:gd name="connsiteX106" fmla="*/ 211455 w 670559"/>
                              <a:gd name="connsiteY106" fmla="*/ 516255 h 670559"/>
                              <a:gd name="connsiteX107" fmla="*/ 228600 w 670559"/>
                              <a:gd name="connsiteY107" fmla="*/ 514350 h 670559"/>
                              <a:gd name="connsiteX108" fmla="*/ 282892 w 670559"/>
                              <a:gd name="connsiteY108" fmla="*/ 537210 h 670559"/>
                              <a:gd name="connsiteX109" fmla="*/ 293370 w 670559"/>
                              <a:gd name="connsiteY109" fmla="*/ 551497 h 670559"/>
                              <a:gd name="connsiteX110" fmla="*/ 293370 w 670559"/>
                              <a:gd name="connsiteY110" fmla="*/ 640080 h 6705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670559" h="670559">
                                <a:moveTo>
                                  <a:pt x="335280" y="670560"/>
                                </a:moveTo>
                                <a:cubicBezTo>
                                  <a:pt x="317182" y="670560"/>
                                  <a:pt x="297180" y="669608"/>
                                  <a:pt x="278130" y="667703"/>
                                </a:cubicBezTo>
                                <a:cubicBezTo>
                                  <a:pt x="270510" y="666750"/>
                                  <a:pt x="265747" y="661035"/>
                                  <a:pt x="265747" y="653415"/>
                                </a:cubicBezTo>
                                <a:lnTo>
                                  <a:pt x="265747" y="561975"/>
                                </a:lnTo>
                                <a:cubicBezTo>
                                  <a:pt x="251460" y="557212"/>
                                  <a:pt x="238125" y="551497"/>
                                  <a:pt x="224790" y="544830"/>
                                </a:cubicBezTo>
                                <a:lnTo>
                                  <a:pt x="160020" y="609600"/>
                                </a:lnTo>
                                <a:cubicBezTo>
                                  <a:pt x="155257" y="614362"/>
                                  <a:pt x="146685" y="615315"/>
                                  <a:pt x="140970" y="610553"/>
                                </a:cubicBezTo>
                                <a:cubicBezTo>
                                  <a:pt x="125730" y="598170"/>
                                  <a:pt x="111442" y="585787"/>
                                  <a:pt x="98107" y="572453"/>
                                </a:cubicBezTo>
                                <a:cubicBezTo>
                                  <a:pt x="84772" y="559117"/>
                                  <a:pt x="72390" y="544830"/>
                                  <a:pt x="60007" y="530542"/>
                                </a:cubicBezTo>
                                <a:cubicBezTo>
                                  <a:pt x="55245" y="524828"/>
                                  <a:pt x="56197" y="517208"/>
                                  <a:pt x="60960" y="511492"/>
                                </a:cubicBezTo>
                                <a:lnTo>
                                  <a:pt x="126682" y="445770"/>
                                </a:lnTo>
                                <a:cubicBezTo>
                                  <a:pt x="120015" y="432435"/>
                                  <a:pt x="114300" y="419100"/>
                                  <a:pt x="109538" y="404812"/>
                                </a:cubicBezTo>
                                <a:lnTo>
                                  <a:pt x="17145" y="404812"/>
                                </a:lnTo>
                                <a:cubicBezTo>
                                  <a:pt x="9525" y="404812"/>
                                  <a:pt x="3810" y="399097"/>
                                  <a:pt x="2857" y="392430"/>
                                </a:cubicBezTo>
                                <a:cubicBezTo>
                                  <a:pt x="952" y="372428"/>
                                  <a:pt x="0" y="353378"/>
                                  <a:pt x="0" y="335280"/>
                                </a:cubicBezTo>
                                <a:cubicBezTo>
                                  <a:pt x="0" y="317183"/>
                                  <a:pt x="952" y="297180"/>
                                  <a:pt x="2857" y="278130"/>
                                </a:cubicBezTo>
                                <a:cubicBezTo>
                                  <a:pt x="3810" y="270510"/>
                                  <a:pt x="9525" y="265747"/>
                                  <a:pt x="17145" y="265747"/>
                                </a:cubicBezTo>
                                <a:lnTo>
                                  <a:pt x="108585" y="265747"/>
                                </a:lnTo>
                                <a:cubicBezTo>
                                  <a:pt x="113347" y="251460"/>
                                  <a:pt x="119063" y="238125"/>
                                  <a:pt x="125730" y="224790"/>
                                </a:cubicBezTo>
                                <a:lnTo>
                                  <a:pt x="60960" y="160020"/>
                                </a:lnTo>
                                <a:cubicBezTo>
                                  <a:pt x="56197" y="155258"/>
                                  <a:pt x="55245" y="146685"/>
                                  <a:pt x="60007" y="140970"/>
                                </a:cubicBezTo>
                                <a:cubicBezTo>
                                  <a:pt x="72390" y="125730"/>
                                  <a:pt x="85725" y="112395"/>
                                  <a:pt x="98107" y="98108"/>
                                </a:cubicBezTo>
                                <a:cubicBezTo>
                                  <a:pt x="111442" y="84772"/>
                                  <a:pt x="125730" y="71437"/>
                                  <a:pt x="140017" y="60008"/>
                                </a:cubicBezTo>
                                <a:cubicBezTo>
                                  <a:pt x="145732" y="55245"/>
                                  <a:pt x="153352" y="56197"/>
                                  <a:pt x="159067" y="60960"/>
                                </a:cubicBezTo>
                                <a:lnTo>
                                  <a:pt x="224790" y="126683"/>
                                </a:lnTo>
                                <a:cubicBezTo>
                                  <a:pt x="238125" y="120015"/>
                                  <a:pt x="251460" y="114300"/>
                                  <a:pt x="265747" y="109537"/>
                                </a:cubicBezTo>
                                <a:lnTo>
                                  <a:pt x="265747" y="17145"/>
                                </a:lnTo>
                                <a:cubicBezTo>
                                  <a:pt x="265747" y="9525"/>
                                  <a:pt x="271463" y="3810"/>
                                  <a:pt x="278130" y="2858"/>
                                </a:cubicBezTo>
                                <a:cubicBezTo>
                                  <a:pt x="316230" y="-953"/>
                                  <a:pt x="354330" y="-953"/>
                                  <a:pt x="392430" y="2858"/>
                                </a:cubicBezTo>
                                <a:cubicBezTo>
                                  <a:pt x="400050" y="3810"/>
                                  <a:pt x="404813" y="9525"/>
                                  <a:pt x="404813" y="17145"/>
                                </a:cubicBezTo>
                                <a:lnTo>
                                  <a:pt x="404813" y="109537"/>
                                </a:lnTo>
                                <a:cubicBezTo>
                                  <a:pt x="419100" y="114300"/>
                                  <a:pt x="432435" y="120015"/>
                                  <a:pt x="445770" y="126683"/>
                                </a:cubicBezTo>
                                <a:lnTo>
                                  <a:pt x="510540" y="61912"/>
                                </a:lnTo>
                                <a:cubicBezTo>
                                  <a:pt x="515302" y="57150"/>
                                  <a:pt x="523875" y="56197"/>
                                  <a:pt x="529590" y="60960"/>
                                </a:cubicBezTo>
                                <a:cubicBezTo>
                                  <a:pt x="544830" y="73342"/>
                                  <a:pt x="558165" y="85725"/>
                                  <a:pt x="572452" y="99060"/>
                                </a:cubicBezTo>
                                <a:cubicBezTo>
                                  <a:pt x="586740" y="111442"/>
                                  <a:pt x="598170" y="126683"/>
                                  <a:pt x="610552" y="140970"/>
                                </a:cubicBezTo>
                                <a:cubicBezTo>
                                  <a:pt x="615315" y="146685"/>
                                  <a:pt x="614363" y="154305"/>
                                  <a:pt x="609600" y="160020"/>
                                </a:cubicBezTo>
                                <a:lnTo>
                                  <a:pt x="543877" y="225742"/>
                                </a:lnTo>
                                <a:cubicBezTo>
                                  <a:pt x="550545" y="239078"/>
                                  <a:pt x="556260" y="252412"/>
                                  <a:pt x="561022" y="266700"/>
                                </a:cubicBezTo>
                                <a:lnTo>
                                  <a:pt x="653415" y="266700"/>
                                </a:lnTo>
                                <a:cubicBezTo>
                                  <a:pt x="661035" y="266700"/>
                                  <a:pt x="666750" y="272415"/>
                                  <a:pt x="667702" y="279083"/>
                                </a:cubicBezTo>
                                <a:cubicBezTo>
                                  <a:pt x="669607" y="299085"/>
                                  <a:pt x="670560" y="318135"/>
                                  <a:pt x="670560" y="336233"/>
                                </a:cubicBezTo>
                                <a:cubicBezTo>
                                  <a:pt x="670560" y="354330"/>
                                  <a:pt x="669607" y="374333"/>
                                  <a:pt x="667702" y="393383"/>
                                </a:cubicBezTo>
                                <a:cubicBezTo>
                                  <a:pt x="666750" y="401003"/>
                                  <a:pt x="661035" y="405765"/>
                                  <a:pt x="653415" y="405765"/>
                                </a:cubicBezTo>
                                <a:lnTo>
                                  <a:pt x="561022" y="405765"/>
                                </a:lnTo>
                                <a:cubicBezTo>
                                  <a:pt x="556260" y="420053"/>
                                  <a:pt x="550545" y="433387"/>
                                  <a:pt x="543877" y="446722"/>
                                </a:cubicBezTo>
                                <a:lnTo>
                                  <a:pt x="608647" y="511492"/>
                                </a:lnTo>
                                <a:cubicBezTo>
                                  <a:pt x="613410" y="516255"/>
                                  <a:pt x="614363" y="524828"/>
                                  <a:pt x="609600" y="530542"/>
                                </a:cubicBezTo>
                                <a:cubicBezTo>
                                  <a:pt x="597217" y="545783"/>
                                  <a:pt x="584835" y="560070"/>
                                  <a:pt x="571500" y="573405"/>
                                </a:cubicBezTo>
                                <a:cubicBezTo>
                                  <a:pt x="558165" y="586740"/>
                                  <a:pt x="543877" y="600075"/>
                                  <a:pt x="529590" y="611505"/>
                                </a:cubicBezTo>
                                <a:cubicBezTo>
                                  <a:pt x="523875" y="616267"/>
                                  <a:pt x="516255" y="615315"/>
                                  <a:pt x="510540" y="610553"/>
                                </a:cubicBezTo>
                                <a:lnTo>
                                  <a:pt x="444817" y="544830"/>
                                </a:lnTo>
                                <a:cubicBezTo>
                                  <a:pt x="431482" y="551497"/>
                                  <a:pt x="418147" y="557212"/>
                                  <a:pt x="403860" y="561975"/>
                                </a:cubicBezTo>
                                <a:lnTo>
                                  <a:pt x="403860" y="654367"/>
                                </a:lnTo>
                                <a:cubicBezTo>
                                  <a:pt x="403860" y="661987"/>
                                  <a:pt x="398145" y="667703"/>
                                  <a:pt x="391477" y="668655"/>
                                </a:cubicBezTo>
                                <a:cubicBezTo>
                                  <a:pt x="372427" y="669608"/>
                                  <a:pt x="353377" y="670560"/>
                                  <a:pt x="335280" y="670560"/>
                                </a:cubicBezTo>
                                <a:close/>
                                <a:moveTo>
                                  <a:pt x="293370" y="640080"/>
                                </a:moveTo>
                                <a:cubicBezTo>
                                  <a:pt x="320992" y="641985"/>
                                  <a:pt x="349567" y="641985"/>
                                  <a:pt x="377190" y="640080"/>
                                </a:cubicBezTo>
                                <a:lnTo>
                                  <a:pt x="377190" y="550545"/>
                                </a:lnTo>
                                <a:cubicBezTo>
                                  <a:pt x="377190" y="543878"/>
                                  <a:pt x="381000" y="538162"/>
                                  <a:pt x="387667" y="536258"/>
                                </a:cubicBezTo>
                                <a:cubicBezTo>
                                  <a:pt x="406717" y="531495"/>
                                  <a:pt x="424815" y="523875"/>
                                  <a:pt x="441960" y="513397"/>
                                </a:cubicBezTo>
                                <a:cubicBezTo>
                                  <a:pt x="447675" y="510540"/>
                                  <a:pt x="454342" y="511492"/>
                                  <a:pt x="459105" y="515303"/>
                                </a:cubicBezTo>
                                <a:lnTo>
                                  <a:pt x="522922" y="579120"/>
                                </a:lnTo>
                                <a:cubicBezTo>
                                  <a:pt x="533400" y="569595"/>
                                  <a:pt x="543877" y="560070"/>
                                  <a:pt x="553402" y="551497"/>
                                </a:cubicBezTo>
                                <a:cubicBezTo>
                                  <a:pt x="562927" y="541972"/>
                                  <a:pt x="572452" y="531495"/>
                                  <a:pt x="581025" y="521017"/>
                                </a:cubicBezTo>
                                <a:lnTo>
                                  <a:pt x="517207" y="457200"/>
                                </a:lnTo>
                                <a:cubicBezTo>
                                  <a:pt x="512445" y="452437"/>
                                  <a:pt x="511492" y="445770"/>
                                  <a:pt x="515302" y="440055"/>
                                </a:cubicBezTo>
                                <a:cubicBezTo>
                                  <a:pt x="524827" y="422910"/>
                                  <a:pt x="532447" y="404812"/>
                                  <a:pt x="538163" y="385762"/>
                                </a:cubicBezTo>
                                <a:cubicBezTo>
                                  <a:pt x="540067" y="379095"/>
                                  <a:pt x="545782" y="375285"/>
                                  <a:pt x="552450" y="375285"/>
                                </a:cubicBezTo>
                                <a:lnTo>
                                  <a:pt x="641985" y="375285"/>
                                </a:lnTo>
                                <a:cubicBezTo>
                                  <a:pt x="643890" y="360997"/>
                                  <a:pt x="643890" y="347662"/>
                                  <a:pt x="643890" y="333375"/>
                                </a:cubicBezTo>
                                <a:cubicBezTo>
                                  <a:pt x="643890" y="319087"/>
                                  <a:pt x="643890" y="305753"/>
                                  <a:pt x="641985" y="291465"/>
                                </a:cubicBezTo>
                                <a:lnTo>
                                  <a:pt x="552450" y="291465"/>
                                </a:lnTo>
                                <a:cubicBezTo>
                                  <a:pt x="545782" y="291465"/>
                                  <a:pt x="540067" y="287655"/>
                                  <a:pt x="538163" y="280987"/>
                                </a:cubicBezTo>
                                <a:cubicBezTo>
                                  <a:pt x="533400" y="261937"/>
                                  <a:pt x="525780" y="243840"/>
                                  <a:pt x="515302" y="226695"/>
                                </a:cubicBezTo>
                                <a:cubicBezTo>
                                  <a:pt x="512445" y="220980"/>
                                  <a:pt x="513397" y="214312"/>
                                  <a:pt x="517207" y="209550"/>
                                </a:cubicBezTo>
                                <a:lnTo>
                                  <a:pt x="581025" y="145733"/>
                                </a:lnTo>
                                <a:cubicBezTo>
                                  <a:pt x="571500" y="135255"/>
                                  <a:pt x="561975" y="124778"/>
                                  <a:pt x="553402" y="115253"/>
                                </a:cubicBezTo>
                                <a:cubicBezTo>
                                  <a:pt x="543877" y="105728"/>
                                  <a:pt x="533400" y="96203"/>
                                  <a:pt x="522922" y="87630"/>
                                </a:cubicBezTo>
                                <a:lnTo>
                                  <a:pt x="459105" y="151447"/>
                                </a:lnTo>
                                <a:cubicBezTo>
                                  <a:pt x="454342" y="156210"/>
                                  <a:pt x="447675" y="157162"/>
                                  <a:pt x="441960" y="153353"/>
                                </a:cubicBezTo>
                                <a:cubicBezTo>
                                  <a:pt x="424815" y="143828"/>
                                  <a:pt x="406717" y="136208"/>
                                  <a:pt x="387667" y="130492"/>
                                </a:cubicBezTo>
                                <a:cubicBezTo>
                                  <a:pt x="381000" y="128587"/>
                                  <a:pt x="377190" y="122872"/>
                                  <a:pt x="377190" y="116205"/>
                                </a:cubicBezTo>
                                <a:lnTo>
                                  <a:pt x="377190" y="26670"/>
                                </a:lnTo>
                                <a:cubicBezTo>
                                  <a:pt x="349567" y="24765"/>
                                  <a:pt x="320992" y="24765"/>
                                  <a:pt x="293370" y="26670"/>
                                </a:cubicBezTo>
                                <a:lnTo>
                                  <a:pt x="293370" y="116205"/>
                                </a:lnTo>
                                <a:cubicBezTo>
                                  <a:pt x="293370" y="122872"/>
                                  <a:pt x="289560" y="128587"/>
                                  <a:pt x="282892" y="130492"/>
                                </a:cubicBezTo>
                                <a:cubicBezTo>
                                  <a:pt x="263842" y="135255"/>
                                  <a:pt x="245745" y="142875"/>
                                  <a:pt x="228600" y="153353"/>
                                </a:cubicBezTo>
                                <a:cubicBezTo>
                                  <a:pt x="222885" y="156210"/>
                                  <a:pt x="216217" y="155258"/>
                                  <a:pt x="211455" y="151447"/>
                                </a:cubicBezTo>
                                <a:lnTo>
                                  <a:pt x="147638" y="87630"/>
                                </a:lnTo>
                                <a:cubicBezTo>
                                  <a:pt x="137160" y="97155"/>
                                  <a:pt x="126682" y="106680"/>
                                  <a:pt x="117157" y="115253"/>
                                </a:cubicBezTo>
                                <a:cubicBezTo>
                                  <a:pt x="107632" y="124778"/>
                                  <a:pt x="98107" y="135255"/>
                                  <a:pt x="89535" y="145733"/>
                                </a:cubicBezTo>
                                <a:lnTo>
                                  <a:pt x="153352" y="209550"/>
                                </a:lnTo>
                                <a:cubicBezTo>
                                  <a:pt x="158115" y="214312"/>
                                  <a:pt x="159067" y="220980"/>
                                  <a:pt x="155257" y="226695"/>
                                </a:cubicBezTo>
                                <a:cubicBezTo>
                                  <a:pt x="145732" y="243840"/>
                                  <a:pt x="138113" y="261937"/>
                                  <a:pt x="132397" y="280987"/>
                                </a:cubicBezTo>
                                <a:cubicBezTo>
                                  <a:pt x="130492" y="287655"/>
                                  <a:pt x="124777" y="291465"/>
                                  <a:pt x="118110" y="291465"/>
                                </a:cubicBezTo>
                                <a:lnTo>
                                  <a:pt x="28575" y="291465"/>
                                </a:lnTo>
                                <a:cubicBezTo>
                                  <a:pt x="26670" y="305753"/>
                                  <a:pt x="26670" y="320040"/>
                                  <a:pt x="26670" y="334328"/>
                                </a:cubicBezTo>
                                <a:cubicBezTo>
                                  <a:pt x="26670" y="348615"/>
                                  <a:pt x="26670" y="361950"/>
                                  <a:pt x="28575" y="376237"/>
                                </a:cubicBezTo>
                                <a:lnTo>
                                  <a:pt x="118110" y="376237"/>
                                </a:lnTo>
                                <a:cubicBezTo>
                                  <a:pt x="124777" y="376237"/>
                                  <a:pt x="130492" y="380047"/>
                                  <a:pt x="132397" y="386715"/>
                                </a:cubicBezTo>
                                <a:cubicBezTo>
                                  <a:pt x="137160" y="405765"/>
                                  <a:pt x="144780" y="423862"/>
                                  <a:pt x="155257" y="441008"/>
                                </a:cubicBezTo>
                                <a:cubicBezTo>
                                  <a:pt x="158115" y="446722"/>
                                  <a:pt x="157163" y="453390"/>
                                  <a:pt x="153352" y="458153"/>
                                </a:cubicBezTo>
                                <a:lnTo>
                                  <a:pt x="89535" y="521970"/>
                                </a:lnTo>
                                <a:cubicBezTo>
                                  <a:pt x="99060" y="532447"/>
                                  <a:pt x="108585" y="542925"/>
                                  <a:pt x="117157" y="552450"/>
                                </a:cubicBezTo>
                                <a:cubicBezTo>
                                  <a:pt x="126682" y="561975"/>
                                  <a:pt x="137160" y="571500"/>
                                  <a:pt x="147638" y="580072"/>
                                </a:cubicBezTo>
                                <a:lnTo>
                                  <a:pt x="211455" y="516255"/>
                                </a:lnTo>
                                <a:cubicBezTo>
                                  <a:pt x="216217" y="511492"/>
                                  <a:pt x="222885" y="510540"/>
                                  <a:pt x="228600" y="514350"/>
                                </a:cubicBezTo>
                                <a:cubicBezTo>
                                  <a:pt x="245745" y="523875"/>
                                  <a:pt x="263842" y="531495"/>
                                  <a:pt x="282892" y="537210"/>
                                </a:cubicBezTo>
                                <a:cubicBezTo>
                                  <a:pt x="289560" y="539115"/>
                                  <a:pt x="293370" y="544830"/>
                                  <a:pt x="293370" y="551497"/>
                                </a:cubicBezTo>
                                <a:lnTo>
                                  <a:pt x="293370" y="6400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4481201" name="Freeform 564481201">
                          <a:extLst>
                            <a:ext uri="{FF2B5EF4-FFF2-40B4-BE49-F238E27FC236}">
                              <a16:creationId xmlns:a16="http://schemas.microsoft.com/office/drawing/2014/main" id="{897386D3-C36D-8643-DE9C-593D743C4D61}"/>
                            </a:ext>
                          </a:extLst>
                        </wps:cNvPr>
                        <wps:cNvSpPr/>
                        <wps:spPr>
                          <a:xfrm>
                            <a:off x="139064" y="130492"/>
                            <a:ext cx="628650" cy="631507"/>
                          </a:xfrm>
                          <a:custGeom>
                            <a:avLst/>
                            <a:gdLst>
                              <a:gd name="connsiteX0" fmla="*/ 628650 w 628650"/>
                              <a:gd name="connsiteY0" fmla="*/ 434340 h 631507"/>
                              <a:gd name="connsiteX1" fmla="*/ 578168 w 628650"/>
                              <a:gd name="connsiteY1" fmla="*/ 574357 h 631507"/>
                              <a:gd name="connsiteX2" fmla="*/ 449580 w 628650"/>
                              <a:gd name="connsiteY2" fmla="*/ 631507 h 631507"/>
                              <a:gd name="connsiteX3" fmla="*/ 37148 w 628650"/>
                              <a:gd name="connsiteY3" fmla="*/ 631507 h 631507"/>
                              <a:gd name="connsiteX4" fmla="*/ 37148 w 628650"/>
                              <a:gd name="connsiteY4" fmla="*/ 518160 h 631507"/>
                              <a:gd name="connsiteX5" fmla="*/ 376238 w 628650"/>
                              <a:gd name="connsiteY5" fmla="*/ 518160 h 631507"/>
                              <a:gd name="connsiteX6" fmla="*/ 433388 w 628650"/>
                              <a:gd name="connsiteY6" fmla="*/ 501015 h 631507"/>
                              <a:gd name="connsiteX7" fmla="*/ 460058 w 628650"/>
                              <a:gd name="connsiteY7" fmla="*/ 446722 h 631507"/>
                              <a:gd name="connsiteX8" fmla="*/ 355283 w 628650"/>
                              <a:gd name="connsiteY8" fmla="*/ 365760 h 631507"/>
                              <a:gd name="connsiteX9" fmla="*/ 184785 w 628650"/>
                              <a:gd name="connsiteY9" fmla="*/ 365760 h 631507"/>
                              <a:gd name="connsiteX10" fmla="*/ 55245 w 628650"/>
                              <a:gd name="connsiteY10" fmla="*/ 316230 h 631507"/>
                              <a:gd name="connsiteX11" fmla="*/ 0 w 628650"/>
                              <a:gd name="connsiteY11" fmla="*/ 189547 h 631507"/>
                              <a:gd name="connsiteX12" fmla="*/ 54293 w 628650"/>
                              <a:gd name="connsiteY12" fmla="*/ 52388 h 631507"/>
                              <a:gd name="connsiteX13" fmla="*/ 198120 w 628650"/>
                              <a:gd name="connsiteY13" fmla="*/ 0 h 631507"/>
                              <a:gd name="connsiteX14" fmla="*/ 591503 w 628650"/>
                              <a:gd name="connsiteY14" fmla="*/ 0 h 631507"/>
                              <a:gd name="connsiteX15" fmla="*/ 591503 w 628650"/>
                              <a:gd name="connsiteY15" fmla="*/ 108585 h 631507"/>
                              <a:gd name="connsiteX16" fmla="*/ 243840 w 628650"/>
                              <a:gd name="connsiteY16" fmla="*/ 108585 h 631507"/>
                              <a:gd name="connsiteX17" fmla="*/ 197168 w 628650"/>
                              <a:gd name="connsiteY17" fmla="*/ 129540 h 631507"/>
                              <a:gd name="connsiteX18" fmla="*/ 173355 w 628650"/>
                              <a:gd name="connsiteY18" fmla="*/ 179070 h 631507"/>
                              <a:gd name="connsiteX19" fmla="*/ 196215 w 628650"/>
                              <a:gd name="connsiteY19" fmla="*/ 233363 h 631507"/>
                              <a:gd name="connsiteX20" fmla="*/ 251460 w 628650"/>
                              <a:gd name="connsiteY20" fmla="*/ 255270 h 631507"/>
                              <a:gd name="connsiteX21" fmla="*/ 440055 w 628650"/>
                              <a:gd name="connsiteY21" fmla="*/ 255270 h 631507"/>
                              <a:gd name="connsiteX22" fmla="*/ 578168 w 628650"/>
                              <a:gd name="connsiteY22" fmla="*/ 304800 h 631507"/>
                              <a:gd name="connsiteX23" fmla="*/ 628650 w 628650"/>
                              <a:gd name="connsiteY23" fmla="*/ 434340 h 6315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28650" h="631507">
                                <a:moveTo>
                                  <a:pt x="628650" y="434340"/>
                                </a:moveTo>
                                <a:cubicBezTo>
                                  <a:pt x="628650" y="489585"/>
                                  <a:pt x="611505" y="536257"/>
                                  <a:pt x="578168" y="574357"/>
                                </a:cubicBezTo>
                                <a:cubicBezTo>
                                  <a:pt x="543878" y="612457"/>
                                  <a:pt x="501015" y="631507"/>
                                  <a:pt x="449580" y="631507"/>
                                </a:cubicBezTo>
                                <a:lnTo>
                                  <a:pt x="37148" y="631507"/>
                                </a:lnTo>
                                <a:lnTo>
                                  <a:pt x="37148" y="518160"/>
                                </a:lnTo>
                                <a:lnTo>
                                  <a:pt x="376238" y="518160"/>
                                </a:lnTo>
                                <a:cubicBezTo>
                                  <a:pt x="399098" y="518160"/>
                                  <a:pt x="418148" y="512445"/>
                                  <a:pt x="433388" y="501015"/>
                                </a:cubicBezTo>
                                <a:cubicBezTo>
                                  <a:pt x="451485" y="487680"/>
                                  <a:pt x="460058" y="469582"/>
                                  <a:pt x="460058" y="446722"/>
                                </a:cubicBezTo>
                                <a:cubicBezTo>
                                  <a:pt x="460058" y="392430"/>
                                  <a:pt x="424815" y="365760"/>
                                  <a:pt x="355283" y="365760"/>
                                </a:cubicBezTo>
                                <a:lnTo>
                                  <a:pt x="184785" y="365760"/>
                                </a:lnTo>
                                <a:cubicBezTo>
                                  <a:pt x="135255" y="365760"/>
                                  <a:pt x="92393" y="349567"/>
                                  <a:pt x="55245" y="316230"/>
                                </a:cubicBezTo>
                                <a:cubicBezTo>
                                  <a:pt x="18098" y="282892"/>
                                  <a:pt x="0" y="240982"/>
                                  <a:pt x="0" y="189547"/>
                                </a:cubicBezTo>
                                <a:cubicBezTo>
                                  <a:pt x="0" y="133350"/>
                                  <a:pt x="18098" y="86677"/>
                                  <a:pt x="54293" y="52388"/>
                                </a:cubicBezTo>
                                <a:cubicBezTo>
                                  <a:pt x="90488" y="17145"/>
                                  <a:pt x="138113" y="0"/>
                                  <a:pt x="198120" y="0"/>
                                </a:cubicBezTo>
                                <a:lnTo>
                                  <a:pt x="591503" y="0"/>
                                </a:lnTo>
                                <a:lnTo>
                                  <a:pt x="591503" y="108585"/>
                                </a:lnTo>
                                <a:lnTo>
                                  <a:pt x="243840" y="108585"/>
                                </a:lnTo>
                                <a:cubicBezTo>
                                  <a:pt x="228600" y="108585"/>
                                  <a:pt x="212408" y="115252"/>
                                  <a:pt x="197168" y="129540"/>
                                </a:cubicBezTo>
                                <a:cubicBezTo>
                                  <a:pt x="180975" y="143827"/>
                                  <a:pt x="173355" y="160020"/>
                                  <a:pt x="173355" y="179070"/>
                                </a:cubicBezTo>
                                <a:cubicBezTo>
                                  <a:pt x="173355" y="200977"/>
                                  <a:pt x="180975" y="219075"/>
                                  <a:pt x="196215" y="233363"/>
                                </a:cubicBezTo>
                                <a:cubicBezTo>
                                  <a:pt x="211455" y="247650"/>
                                  <a:pt x="229552" y="255270"/>
                                  <a:pt x="251460" y="255270"/>
                                </a:cubicBezTo>
                                <a:lnTo>
                                  <a:pt x="440055" y="255270"/>
                                </a:lnTo>
                                <a:cubicBezTo>
                                  <a:pt x="499110" y="255270"/>
                                  <a:pt x="544830" y="271463"/>
                                  <a:pt x="578168" y="304800"/>
                                </a:cubicBezTo>
                                <a:cubicBezTo>
                                  <a:pt x="611505" y="336232"/>
                                  <a:pt x="628650" y="380047"/>
                                  <a:pt x="628650" y="43434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1211653" name="Freeform 1881211653">
                          <a:extLst>
                            <a:ext uri="{FF2B5EF4-FFF2-40B4-BE49-F238E27FC236}">
                              <a16:creationId xmlns:a16="http://schemas.microsoft.com/office/drawing/2014/main" id="{BF0A2B05-FDB3-82A7-6AF9-B0A12A1938D7}"/>
                            </a:ext>
                          </a:extLst>
                        </wps:cNvPr>
                        <wps:cNvSpPr/>
                        <wps:spPr>
                          <a:xfrm>
                            <a:off x="816292" y="119062"/>
                            <a:ext cx="641032" cy="655319"/>
                          </a:xfrm>
                          <a:custGeom>
                            <a:avLst/>
                            <a:gdLst>
                              <a:gd name="connsiteX0" fmla="*/ 641033 w 641032"/>
                              <a:gd name="connsiteY0" fmla="*/ 325755 h 655319"/>
                              <a:gd name="connsiteX1" fmla="*/ 546735 w 641032"/>
                              <a:gd name="connsiteY1" fmla="*/ 590550 h 655319"/>
                              <a:gd name="connsiteX2" fmla="*/ 323850 w 641032"/>
                              <a:gd name="connsiteY2" fmla="*/ 655320 h 655319"/>
                              <a:gd name="connsiteX3" fmla="*/ 84773 w 641032"/>
                              <a:gd name="connsiteY3" fmla="*/ 581025 h 655319"/>
                              <a:gd name="connsiteX4" fmla="*/ 0 w 641032"/>
                              <a:gd name="connsiteY4" fmla="*/ 319088 h 655319"/>
                              <a:gd name="connsiteX5" fmla="*/ 75248 w 641032"/>
                              <a:gd name="connsiteY5" fmla="*/ 89535 h 655319"/>
                              <a:gd name="connsiteX6" fmla="*/ 320992 w 641032"/>
                              <a:gd name="connsiteY6" fmla="*/ 0 h 655319"/>
                              <a:gd name="connsiteX7" fmla="*/ 575310 w 641032"/>
                              <a:gd name="connsiteY7" fmla="*/ 85725 h 655319"/>
                              <a:gd name="connsiteX8" fmla="*/ 641033 w 641032"/>
                              <a:gd name="connsiteY8" fmla="*/ 325755 h 655319"/>
                              <a:gd name="connsiteX9" fmla="*/ 493395 w 641032"/>
                              <a:gd name="connsiteY9" fmla="*/ 321945 h 655319"/>
                              <a:gd name="connsiteX10" fmla="*/ 452438 w 641032"/>
                              <a:gd name="connsiteY10" fmla="*/ 173355 h 655319"/>
                              <a:gd name="connsiteX11" fmla="*/ 317183 w 641032"/>
                              <a:gd name="connsiteY11" fmla="*/ 111443 h 655319"/>
                              <a:gd name="connsiteX12" fmla="*/ 183833 w 641032"/>
                              <a:gd name="connsiteY12" fmla="*/ 177165 h 655319"/>
                              <a:gd name="connsiteX13" fmla="*/ 146685 w 641032"/>
                              <a:gd name="connsiteY13" fmla="*/ 320993 h 655319"/>
                              <a:gd name="connsiteX14" fmla="*/ 176213 w 641032"/>
                              <a:gd name="connsiteY14" fmla="*/ 472440 h 655319"/>
                              <a:gd name="connsiteX15" fmla="*/ 330517 w 641032"/>
                              <a:gd name="connsiteY15" fmla="*/ 540068 h 655319"/>
                              <a:gd name="connsiteX16" fmla="*/ 463867 w 641032"/>
                              <a:gd name="connsiteY16" fmla="*/ 474345 h 655319"/>
                              <a:gd name="connsiteX17" fmla="*/ 493395 w 641032"/>
                              <a:gd name="connsiteY17" fmla="*/ 321945 h 6553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41032" h="655319">
                                <a:moveTo>
                                  <a:pt x="641033" y="325755"/>
                                </a:moveTo>
                                <a:cubicBezTo>
                                  <a:pt x="641033" y="448627"/>
                                  <a:pt x="609600" y="537210"/>
                                  <a:pt x="546735" y="590550"/>
                                </a:cubicBezTo>
                                <a:cubicBezTo>
                                  <a:pt x="495300" y="633413"/>
                                  <a:pt x="421005" y="655320"/>
                                  <a:pt x="323850" y="655320"/>
                                </a:cubicBezTo>
                                <a:cubicBezTo>
                                  <a:pt x="216217" y="655320"/>
                                  <a:pt x="136208" y="630555"/>
                                  <a:pt x="84773" y="581025"/>
                                </a:cubicBezTo>
                                <a:cubicBezTo>
                                  <a:pt x="28575" y="526732"/>
                                  <a:pt x="0" y="439102"/>
                                  <a:pt x="0" y="319088"/>
                                </a:cubicBezTo>
                                <a:cubicBezTo>
                                  <a:pt x="0" y="220980"/>
                                  <a:pt x="24765" y="143827"/>
                                  <a:pt x="75248" y="89535"/>
                                </a:cubicBezTo>
                                <a:cubicBezTo>
                                  <a:pt x="130492" y="29527"/>
                                  <a:pt x="212408" y="0"/>
                                  <a:pt x="320992" y="0"/>
                                </a:cubicBezTo>
                                <a:cubicBezTo>
                                  <a:pt x="441008" y="0"/>
                                  <a:pt x="525780" y="28575"/>
                                  <a:pt x="575310" y="85725"/>
                                </a:cubicBezTo>
                                <a:cubicBezTo>
                                  <a:pt x="620078" y="135255"/>
                                  <a:pt x="641033" y="215265"/>
                                  <a:pt x="641033" y="325755"/>
                                </a:cubicBezTo>
                                <a:close/>
                                <a:moveTo>
                                  <a:pt x="493395" y="321945"/>
                                </a:moveTo>
                                <a:cubicBezTo>
                                  <a:pt x="493395" y="260032"/>
                                  <a:pt x="480060" y="210502"/>
                                  <a:pt x="452438" y="173355"/>
                                </a:cubicBezTo>
                                <a:cubicBezTo>
                                  <a:pt x="421958" y="132397"/>
                                  <a:pt x="377190" y="111443"/>
                                  <a:pt x="317183" y="111443"/>
                                </a:cubicBezTo>
                                <a:cubicBezTo>
                                  <a:pt x="258128" y="111443"/>
                                  <a:pt x="214313" y="133350"/>
                                  <a:pt x="183833" y="177165"/>
                                </a:cubicBezTo>
                                <a:cubicBezTo>
                                  <a:pt x="159067" y="214313"/>
                                  <a:pt x="146685" y="261938"/>
                                  <a:pt x="146685" y="320993"/>
                                </a:cubicBezTo>
                                <a:cubicBezTo>
                                  <a:pt x="146685" y="389572"/>
                                  <a:pt x="156210" y="440055"/>
                                  <a:pt x="176213" y="472440"/>
                                </a:cubicBezTo>
                                <a:cubicBezTo>
                                  <a:pt x="203835" y="518160"/>
                                  <a:pt x="255270" y="540068"/>
                                  <a:pt x="330517" y="540068"/>
                                </a:cubicBezTo>
                                <a:cubicBezTo>
                                  <a:pt x="393383" y="540068"/>
                                  <a:pt x="438150" y="518160"/>
                                  <a:pt x="463867" y="474345"/>
                                </a:cubicBezTo>
                                <a:cubicBezTo>
                                  <a:pt x="482917" y="440055"/>
                                  <a:pt x="493395" y="389572"/>
                                  <a:pt x="493395" y="32194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06078" name="Freeform 868006078">
                          <a:extLst>
                            <a:ext uri="{FF2B5EF4-FFF2-40B4-BE49-F238E27FC236}">
                              <a16:creationId xmlns:a16="http://schemas.microsoft.com/office/drawing/2014/main" id="{85A5D8DE-D54C-6CB2-31DF-86018F2612C1}"/>
                            </a:ext>
                          </a:extLst>
                        </wps:cNvPr>
                        <wps:cNvSpPr/>
                        <wps:spPr>
                          <a:xfrm>
                            <a:off x="1524000" y="128587"/>
                            <a:ext cx="592455" cy="632459"/>
                          </a:xfrm>
                          <a:custGeom>
                            <a:avLst/>
                            <a:gdLst>
                              <a:gd name="connsiteX0" fmla="*/ 592455 w 592455"/>
                              <a:gd name="connsiteY0" fmla="*/ 209550 h 632459"/>
                              <a:gd name="connsiteX1" fmla="*/ 532447 w 592455"/>
                              <a:gd name="connsiteY1" fmla="*/ 352425 h 632459"/>
                              <a:gd name="connsiteX2" fmla="*/ 390525 w 592455"/>
                              <a:gd name="connsiteY2" fmla="*/ 411480 h 632459"/>
                              <a:gd name="connsiteX3" fmla="*/ 142875 w 592455"/>
                              <a:gd name="connsiteY3" fmla="*/ 411480 h 632459"/>
                              <a:gd name="connsiteX4" fmla="*/ 142875 w 592455"/>
                              <a:gd name="connsiteY4" fmla="*/ 632460 h 632459"/>
                              <a:gd name="connsiteX5" fmla="*/ 0 w 592455"/>
                              <a:gd name="connsiteY5" fmla="*/ 632460 h 632459"/>
                              <a:gd name="connsiteX6" fmla="*/ 0 w 592455"/>
                              <a:gd name="connsiteY6" fmla="*/ 0 h 632459"/>
                              <a:gd name="connsiteX7" fmla="*/ 398145 w 592455"/>
                              <a:gd name="connsiteY7" fmla="*/ 0 h 632459"/>
                              <a:gd name="connsiteX8" fmla="*/ 545782 w 592455"/>
                              <a:gd name="connsiteY8" fmla="*/ 69532 h 632459"/>
                              <a:gd name="connsiteX9" fmla="*/ 592455 w 592455"/>
                              <a:gd name="connsiteY9" fmla="*/ 209550 h 632459"/>
                              <a:gd name="connsiteX10" fmla="*/ 430530 w 592455"/>
                              <a:gd name="connsiteY10" fmla="*/ 201930 h 632459"/>
                              <a:gd name="connsiteX11" fmla="*/ 400050 w 592455"/>
                              <a:gd name="connsiteY11" fmla="*/ 134302 h 632459"/>
                              <a:gd name="connsiteX12" fmla="*/ 329565 w 592455"/>
                              <a:gd name="connsiteY12" fmla="*/ 107632 h 632459"/>
                              <a:gd name="connsiteX13" fmla="*/ 142875 w 592455"/>
                              <a:gd name="connsiteY13" fmla="*/ 107632 h 632459"/>
                              <a:gd name="connsiteX14" fmla="*/ 142875 w 592455"/>
                              <a:gd name="connsiteY14" fmla="*/ 302895 h 632459"/>
                              <a:gd name="connsiteX15" fmla="*/ 332422 w 592455"/>
                              <a:gd name="connsiteY15" fmla="*/ 302895 h 632459"/>
                              <a:gd name="connsiteX16" fmla="*/ 401003 w 592455"/>
                              <a:gd name="connsiteY16" fmla="*/ 274320 h 632459"/>
                              <a:gd name="connsiteX17" fmla="*/ 430530 w 592455"/>
                              <a:gd name="connsiteY17" fmla="*/ 201930 h 6324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2455" h="632459">
                                <a:moveTo>
                                  <a:pt x="592455" y="209550"/>
                                </a:moveTo>
                                <a:cubicBezTo>
                                  <a:pt x="592455" y="265747"/>
                                  <a:pt x="572453" y="313372"/>
                                  <a:pt x="532447" y="352425"/>
                                </a:cubicBezTo>
                                <a:cubicBezTo>
                                  <a:pt x="492443" y="391477"/>
                                  <a:pt x="445770" y="411480"/>
                                  <a:pt x="390525" y="411480"/>
                                </a:cubicBezTo>
                                <a:lnTo>
                                  <a:pt x="142875" y="411480"/>
                                </a:lnTo>
                                <a:lnTo>
                                  <a:pt x="142875" y="632460"/>
                                </a:lnTo>
                                <a:lnTo>
                                  <a:pt x="0" y="632460"/>
                                </a:lnTo>
                                <a:lnTo>
                                  <a:pt x="0" y="0"/>
                                </a:lnTo>
                                <a:lnTo>
                                  <a:pt x="398145" y="0"/>
                                </a:lnTo>
                                <a:cubicBezTo>
                                  <a:pt x="460057" y="0"/>
                                  <a:pt x="509588" y="22860"/>
                                  <a:pt x="545782" y="69532"/>
                                </a:cubicBezTo>
                                <a:cubicBezTo>
                                  <a:pt x="576263" y="110490"/>
                                  <a:pt x="592455" y="157163"/>
                                  <a:pt x="592455" y="209550"/>
                                </a:cubicBezTo>
                                <a:close/>
                                <a:moveTo>
                                  <a:pt x="430530" y="201930"/>
                                </a:moveTo>
                                <a:cubicBezTo>
                                  <a:pt x="430530" y="175260"/>
                                  <a:pt x="420053" y="152400"/>
                                  <a:pt x="400050" y="134302"/>
                                </a:cubicBezTo>
                                <a:cubicBezTo>
                                  <a:pt x="379095" y="116205"/>
                                  <a:pt x="356235" y="107632"/>
                                  <a:pt x="329565" y="107632"/>
                                </a:cubicBezTo>
                                <a:lnTo>
                                  <a:pt x="142875" y="107632"/>
                                </a:lnTo>
                                <a:lnTo>
                                  <a:pt x="142875" y="302895"/>
                                </a:lnTo>
                                <a:lnTo>
                                  <a:pt x="332422" y="302895"/>
                                </a:lnTo>
                                <a:cubicBezTo>
                                  <a:pt x="360045" y="302895"/>
                                  <a:pt x="382905" y="293370"/>
                                  <a:pt x="401003" y="274320"/>
                                </a:cubicBezTo>
                                <a:cubicBezTo>
                                  <a:pt x="421005" y="254318"/>
                                  <a:pt x="430530" y="230505"/>
                                  <a:pt x="430530" y="20193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C2343D" id="Group 11" o:spid="_x0000_s1026" style="position:absolute;margin-left:317.25pt;margin-top:1.55pt;width:237.15pt;height:68.5pt;z-index:251660288;mso-position-horizontal-relative:margin;mso-width-relative:margin;mso-height-relative:margin" coordsize="30118,8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">
                <v:shape id="Freeform 850825038" o:spid="_x0000_s1027" style="position:absolute;width:30118;height:8705;visibility:visible;mso-wrap-style:square;v-text-anchor:middle" coordsize="3011805,87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" path="m591503,952r-393383,c139065,952,91440,18097,54293,53340,18098,88582,,134302,,190500l,870585r198120,l3011805,870585r,-680085l3011805,,591503,r,952xe" fillcolor="#8496b0 [1951]" stroked="f">
                  <v:stroke joinstyle="miter"/>
                  <v:path arrowok="t" o:connecttype="custom" o:connectlocs="591503,952;198120,952;54293,53340;0,190500;0,870585;198120,870585;3011805,870585;3011805,190500;3011805,0;591503,0" o:connectangles="0,0,0,0,0,0,0,0,0,0"/>
                </v:shape>
                <v:shape id="Freeform 1115635274" o:spid="_x0000_s1028" style="position:absolute;left:22926;top:4057;width:5868;height:3791;visibility:visible;mso-wrap-style:square;v-text-anchor:middle" coordsize="586739,379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" path="m491490,283845v14287,-14288,25717,-27622,38100,-41910l457200,169545v10477,-18097,19050,-37147,23813,-57150l583882,112395v1906,-18097,2858,-37147,2858,-56197c586740,37148,585788,18098,583882,l483870,v,134303,-107632,242888,-241935,243840c177165,243840,115252,218123,69532,172403r,l,241935v11430,14288,23813,27622,38100,41910c51435,298132,65722,309563,80010,321945r72390,-72390c170497,260032,189547,267653,209550,273368r,102870c227647,378143,246697,379095,265747,379095v19050,,38100,-952,56198,-2857l321945,273368v20002,-5715,40005,-13336,58102,-23813l452438,322898v11429,-13335,24764,-25718,39052,-39053xe" stroked="f">
                  <v:fill opacity="16448f"/>
                  <v:stroke joinstyle="miter"/>
                  <v:path arrowok="t" o:connecttype="custom" o:connectlocs="491490,283845;529590,241935;457200,169545;481013,112395;583882,112395;586740,56198;583882,0;483870,0;241935,243840;69532,172403;69532,172403;0,241935;38100,283845;80010,321945;152400,249555;209550,273368;209550,376238;265747,379095;321945,376238;321945,273368;380047,249555;452438,322898;491490,283845" o:connectangles="0,0,0,0,0,0,0,0,0,0,0,0,0,0,0,0,0,0,0,0,0,0,0"/>
                </v:shape>
                <v:shape id="Freeform 221952732" o:spid="_x0000_s1029" style="position:absolute;left:24441;top:3495;width:2248;height:2248;visibility:visible;mso-wrap-style:square;v-text-anchor:middle" coordsize="224790,22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" path="m112395,224790c50482,224790,,174307,,112395,,50482,50482,,112395,v61912,,112395,50482,112395,112395c224790,174307,174307,224790,112395,224790xm112395,28575v-46673,,-83820,37147,-83820,83820c28575,159067,65722,196215,112395,196215v46672,,83820,-37148,83820,-83820c196215,65722,158115,28575,112395,28575xe" stroked="f">
                  <v:stroke joinstyle="miter"/>
                  <v:path arrowok="t" o:connecttype="custom" o:connectlocs="112395,224790;0,112395;112395,0;224790,112395;112395,224790;112395,28575;28575,112395;112395,196215;196215,112395;112395,28575" o:connectangles="0,0,0,0,0,0,0,0,0,0"/>
                </v:shape>
                <v:shape id="Freeform 639146041" o:spid="_x0000_s1030" style="position:absolute;left:22212;top:1276;width:6705;height:6705;visibility:visible;mso-wrap-style:square;v-text-anchor:middle" coordsize="670559,670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" path="m335280,670560v-18098,,-38100,-952,-57150,-2857c270510,666750,265747,661035,265747,653415r,-91440c251460,557212,238125,551497,224790,544830r-64770,64770c155257,614362,146685,615315,140970,610553,125730,598170,111442,585787,98107,572453,84772,559117,72390,544830,60007,530542v-4762,-5714,-3810,-13334,953,-19050l126682,445770v-6667,-13335,-12382,-26670,-17144,-40958l17145,404812v-7620,,-13335,-5715,-14288,-12382c952,372428,,353378,,335280,,317183,952,297180,2857,278130v953,-7620,6668,-12383,14288,-12383l108585,265747v4762,-14287,10478,-27622,17145,-40957l60960,160020v-4763,-4762,-5715,-13335,-953,-19050c72390,125730,85725,112395,98107,98108,111442,84772,125730,71437,140017,60008v5715,-4763,13335,-3811,19050,952l224790,126683v13335,-6668,26670,-12383,40957,-17146l265747,17145v,-7620,5716,-13335,12383,-14287c316230,-953,354330,-953,392430,2858v7620,952,12383,6667,12383,14287l404813,109537v14287,4763,27622,10478,40957,17146l510540,61912v4762,-4762,13335,-5715,19050,-952c544830,73342,558165,85725,572452,99060v14288,12382,25718,27623,38100,41910c615315,146685,614363,154305,609600,160020r-65723,65722c550545,239078,556260,252412,561022,266700r92393,c661035,266700,666750,272415,667702,279083v1905,20002,2858,39052,2858,57150c670560,354330,669607,374333,667702,393383v-952,7620,-6667,12382,-14287,12382l561022,405765v-4762,14288,-10477,27622,-17145,40957l608647,511492v4763,4763,5716,13336,953,19050c597217,545783,584835,560070,571500,573405v-13335,13335,-27623,26670,-41910,38100c523875,616267,516255,615315,510540,610553l444817,544830v-13335,6667,-26670,12382,-40957,17145l403860,654367v,7620,-5715,13336,-12383,14288c372427,669608,353377,670560,335280,670560xm293370,640080v27622,1905,56197,1905,83820,l377190,550545v,-6667,3810,-12383,10477,-14287c406717,531495,424815,523875,441960,513397v5715,-2857,12382,-1905,17145,1906l522922,579120v10478,-9525,20955,-19050,30480,-27623c562927,541972,572452,531495,581025,521017l517207,457200v-4762,-4763,-5715,-11430,-1905,-17145c524827,422910,532447,404812,538163,385762v1904,-6667,7619,-10477,14287,-10477l641985,375285v1905,-14288,1905,-27623,1905,-41910c643890,319087,643890,305753,641985,291465r-89535,c545782,291465,540067,287655,538163,280987v-4763,-19050,-12383,-37147,-22861,-54292c512445,220980,513397,214312,517207,209550r63818,-63817c571500,135255,561975,124778,553402,115253,543877,105728,533400,96203,522922,87630r-63817,63817c454342,156210,447675,157162,441960,153353v-17145,-9525,-35243,-17145,-54293,-22861c381000,128587,377190,122872,377190,116205r,-89535c349567,24765,320992,24765,293370,26670r,89535c293370,122872,289560,128587,282892,130492v-19050,4763,-37147,12383,-54292,22861c222885,156210,216217,155258,211455,151447l147638,87630v-10478,9525,-20956,19050,-30481,27623c107632,124778,98107,135255,89535,145733r63817,63817c158115,214312,159067,220980,155257,226695v-9525,17145,-17144,35242,-22860,54292c130492,287655,124777,291465,118110,291465r-89535,c26670,305753,26670,320040,26670,334328v,14287,,27622,1905,41909l118110,376237v6667,,12382,3810,14287,10478c137160,405765,144780,423862,155257,441008v2858,5714,1906,12382,-1905,17145l89535,521970v9525,10477,19050,20955,27622,30480c126682,561975,137160,571500,147638,580072r63817,-63817c216217,511492,222885,510540,228600,514350v17145,9525,35242,17145,54292,22860c289560,539115,293370,544830,293370,551497r,88583xe" stroked="f">
                  <v:stroke joinstyle="miter"/>
                  <v:path arrowok="t" o:connecttype="custom" o:connectlocs="335280,670560;278130,667703;265747,653415;265747,561975;224790,544830;160020,609600;140970,610553;98107,572453;60007,530542;60960,511492;126682,445770;109538,404812;17145,404812;2857,392430;0,335280;2857,278130;17145,265747;108585,265747;125730,224790;60960,160020;60007,140970;98107,98108;140017,60008;159067,60960;224790,126683;265747,109537;265747,17145;278130,2858;392430,2858;404813,17145;404813,109537;445770,126683;510540,61912;529590,60960;572452,99060;610552,140970;609600,160020;543877,225742;561022,266700;653415,266700;667702,279083;670560,336233;667702,393383;653415,405765;561022,405765;543877,446722;608647,511492;609600,530542;571500,573405;529590,611505;510540,610553;444817,544830;403860,561975;403860,654367;391477,668655;335280,670560;293370,640080;377190,640080;377190,550545;387667,536258;441960,513397;459105,515303;522922,579120;553402,551497;581025,521017;517207,457200;515302,440055;538163,385762;552450,375285;641985,375285;643890,333375;641985,291465;552450,291465;538163,280987;515302,226695;517207,209550;581025,145733;553402,115253;522922,87630;459105,151447;441960,153353;387667,130492;377190,116205;377190,26670;293370,26670;293370,116205;282892,130492;228600,153353;211455,151447;147638,87630;117157,115253;89535,145733;153352,209550;155257,226695;132397,280987;118110,291465;28575,291465;26670,334328;28575,376237;118110,376237;132397,386715;155257,441008;153352,458153;89535,521970;117157,552450;147638,580072;211455,516255;228600,514350;282892,537210;293370,551497;293370,640080" o:connectangles="0,0,0,0,0,0,0,0,0,0,0,0,0,0,0,0,0,0,0,0,0,0,0,0,0,0,0,0,0,0,0,0,0,0,0,0,0,0,0,0,0,0,0,0,0,0,0,0,0,0,0,0,0,0,0,0,0,0,0,0,0,0,0,0,0,0,0,0,0,0,0,0,0,0,0,0,0,0,0,0,0,0,0,0,0,0,0,0,0,0,0,0,0,0,0,0,0,0,0,0,0,0,0,0,0,0,0,0,0,0,0"/>
                </v:shape>
                <v:shape id="Freeform 564481201" o:spid="_x0000_s1031" style="position:absolute;left:1390;top:1304;width:6287;height:6315;visibility:visible;mso-wrap-style:square;v-text-anchor:middle" coordsize="628650,631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" path="m628650,434340v,55245,-17145,101917,-50482,140017c543878,612457,501015,631507,449580,631507r-412432,l37148,518160r339090,c399098,518160,418148,512445,433388,501015v18097,-13335,26670,-31433,26670,-54293c460058,392430,424815,365760,355283,365760r-170498,c135255,365760,92393,349567,55245,316230,18098,282892,,240982,,189547,,133350,18098,86677,54293,52388,90488,17145,138113,,198120,l591503,r,108585l243840,108585v-15240,,-31432,6667,-46672,20955c180975,143827,173355,160020,173355,179070v,21907,7620,40005,22860,54293c211455,247650,229552,255270,251460,255270r188595,c499110,255270,544830,271463,578168,304800v33337,31432,50482,75247,50482,129540xe" stroked="f">
                  <v:fill opacity="52428f"/>
                  <v:stroke joinstyle="miter"/>
                  <v:path arrowok="t" o:connecttype="custom" o:connectlocs="628650,434340;578168,574357;449580,631507;37148,631507;37148,518160;376238,518160;433388,501015;460058,446722;355283,365760;184785,365760;55245,316230;0,189547;54293,52388;198120,0;591503,0;591503,108585;243840,108585;197168,129540;173355,179070;196215,233363;251460,255270;440055,255270;578168,304800;628650,434340" o:connectangles="0,0,0,0,0,0,0,0,0,0,0,0,0,0,0,0,0,0,0,0,0,0,0,0"/>
                </v:shape>
                <v:shape id="Freeform 1881211653" o:spid="_x0000_s1032" style="position:absolute;left:8162;top:1190;width:6411;height:6553;visibility:visible;mso-wrap-style:square;v-text-anchor:middle" coordsize="641032,655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" path="m641033,325755v,122872,-31433,211455,-94298,264795c495300,633413,421005,655320,323850,655320v-107633,,-187642,-24765,-239077,-74295c28575,526732,,439102,,319088,,220980,24765,143827,75248,89535,130492,29527,212408,,320992,,441008,,525780,28575,575310,85725v44768,49530,65723,129540,65723,240030xm493395,321945v,-61913,-13335,-111443,-40957,-148590c421958,132397,377190,111443,317183,111443v-59055,,-102870,21907,-133350,65722c159067,214313,146685,261938,146685,320993v,68579,9525,119062,29528,151447c203835,518160,255270,540068,330517,540068v62866,,107633,-21908,133350,-65723c482917,440055,493395,389572,493395,321945xe" stroked="f">
                  <v:fill opacity="52428f"/>
                  <v:stroke joinstyle="miter"/>
                  <v:path arrowok="t" o:connecttype="custom" o:connectlocs="641033,325755;546735,590550;323850,655320;84773,581025;0,319088;75248,89535;320992,0;575310,85725;641033,325755;493395,321945;452438,173355;317183,111443;183833,177165;146685,320993;176213,472440;330517,540068;463867,474345;493395,321945" o:connectangles="0,0,0,0,0,0,0,0,0,0,0,0,0,0,0,0,0,0"/>
                </v:shape>
                <v:shape id="Freeform 868006078" o:spid="_x0000_s1033" style="position:absolute;left:15240;top:1285;width:5924;height:6325;visibility:visible;mso-wrap-style:square;v-text-anchor:middle" coordsize="592455,632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" path="m592455,209550v,56197,-20002,103822,-60008,142875c492443,391477,445770,411480,390525,411480r-247650,l142875,632460,,632460,,,398145,v61912,,111443,22860,147637,69532c576263,110490,592455,157163,592455,209550xm430530,201930v,-26670,-10477,-49530,-30480,-67628c379095,116205,356235,107632,329565,107632r-186690,l142875,302895r189547,c360045,302895,382905,293370,401003,274320v20002,-20002,29527,-43815,29527,-72390xe" stroked="f">
                  <v:fill opacity="52428f"/>
                  <v:stroke joinstyle="miter"/>
                  <v:path arrowok="t" o:connecttype="custom" o:connectlocs="592455,209550;532447,352425;390525,411480;142875,411480;142875,632460;0,632460;0,0;398145,0;545782,69532;592455,209550;430530,201930;400050,134302;329565,107632;142875,107632;142875,302895;332422,302895;401003,274320;430530,201930" o:connectangles="0,0,0,0,0,0,0,0,0,0,0,0,0,0,0,0,0,0"/>
                </v:shape>
                <w10:wrap type="square" anchorx="margin"/>
              </v:group>
            </w:pict>
          </mc:Fallback>
        </mc:AlternateContent>
      </w:r>
    </w:p>
    <w:p w14:paraId="5F451876" w14:textId="704B2FE2" w:rsidR="006D7DAF" w:rsidRDefault="006D7DAF" w:rsidP="006D7DAF">
      <w:pPr>
        <w:pStyle w:val="NoSpacing"/>
        <w:spacing w:before="80" w:after="40"/>
        <w:rPr>
          <w:rFonts w:ascii="Century Gothic" w:eastAsiaTheme="minorHAnsi" w:hAnsi="Century Gothic"/>
          <w:caps/>
          <w:color w:val="8496B0" w:themeColor="text2" w:themeTint="99"/>
          <w:sz w:val="28"/>
          <w:szCs w:val="24"/>
        </w:rPr>
      </w:pPr>
    </w:p>
    <w:p w14:paraId="7ACB47E7" w14:textId="5555AEB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01424E53" w14:textId="561B32D9"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72D79F2D" w14:textId="7777777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0"/>
        <w:gridCol w:w="2528"/>
      </w:tblGrid>
      <w:tr w:rsidR="00751DBA" w14:paraId="4FF4705C" w14:textId="77777777" w:rsidTr="00751DBA">
        <w:tc>
          <w:tcPr>
            <w:tcW w:w="8550" w:type="dxa"/>
            <w:tcBorders>
              <w:bottom w:val="single" w:sz="4" w:space="0" w:color="BFBFBF" w:themeColor="background1" w:themeShade="BF"/>
            </w:tcBorders>
            <w:vAlign w:val="center"/>
          </w:tcPr>
          <w:p w14:paraId="4A18F43B" w14:textId="4F74C8E5" w:rsidR="00751DBA" w:rsidRPr="00751DBA" w:rsidRDefault="00751DBA" w:rsidP="00751DBA">
            <w:pPr>
              <w:pStyle w:val="NoSpacing"/>
              <w:spacing w:before="80" w:after="40"/>
              <w:rPr>
                <w:rFonts w:ascii="Century Gothic" w:hAnsi="Century Gothic"/>
                <w:caps/>
                <w:color w:val="595959" w:themeColor="text1" w:themeTint="A6"/>
                <w:sz w:val="18"/>
                <w:szCs w:val="18"/>
              </w:rPr>
            </w:pPr>
            <w:r w:rsidRPr="00751DBA">
              <w:rPr>
                <w:rFonts w:ascii="Century Gothic" w:hAnsi="Century Gothic"/>
                <w:caps/>
                <w:color w:val="595959" w:themeColor="text1" w:themeTint="A6"/>
                <w:sz w:val="18"/>
                <w:szCs w:val="18"/>
              </w:rPr>
              <w:t>DEPARTMENTS</w:t>
            </w:r>
          </w:p>
        </w:tc>
        <w:tc>
          <w:tcPr>
            <w:tcW w:w="2528" w:type="dxa"/>
            <w:tcBorders>
              <w:bottom w:val="single" w:sz="4" w:space="0" w:color="BFBFBF" w:themeColor="background1" w:themeShade="BF"/>
            </w:tcBorders>
            <w:vAlign w:val="center"/>
          </w:tcPr>
          <w:p w14:paraId="3A5E5520" w14:textId="7B747291" w:rsidR="00751DBA" w:rsidRPr="00751DBA" w:rsidRDefault="00751DBA" w:rsidP="00751DBA">
            <w:pPr>
              <w:pStyle w:val="NoSpacing"/>
              <w:spacing w:before="80" w:after="40"/>
              <w:jc w:val="center"/>
              <w:rPr>
                <w:rFonts w:ascii="Century Gothic" w:hAnsi="Century Gothic"/>
                <w:caps/>
                <w:color w:val="595959" w:themeColor="text1" w:themeTint="A6"/>
                <w:sz w:val="18"/>
                <w:szCs w:val="18"/>
              </w:rPr>
            </w:pPr>
            <w:r w:rsidRPr="00751DBA">
              <w:rPr>
                <w:rFonts w:ascii="Century Gothic" w:hAnsi="Century Gothic"/>
                <w:caps/>
                <w:color w:val="595959" w:themeColor="text1" w:themeTint="A6"/>
                <w:sz w:val="18"/>
                <w:szCs w:val="18"/>
              </w:rPr>
              <w:t>EFFECTIVE DATE</w:t>
            </w:r>
          </w:p>
        </w:tc>
      </w:tr>
      <w:tr w:rsidR="00751DBA" w14:paraId="0A256843" w14:textId="77777777" w:rsidTr="00751DBA">
        <w:trPr>
          <w:trHeight w:val="720"/>
        </w:trPr>
        <w:tc>
          <w:tcPr>
            <w:tcW w:w="8550"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6F875B0D" w14:textId="526D0CA6" w:rsidR="00751DBA" w:rsidRPr="00751DBA" w:rsidRDefault="00751DBA" w:rsidP="00751DBA">
            <w:pPr>
              <w:pStyle w:val="NoSpacing"/>
              <w:spacing w:before="80" w:after="40"/>
              <w:rPr>
                <w:rFonts w:ascii="Century Gothic" w:hAnsi="Century Gothic"/>
                <w:caps/>
                <w:color w:val="000000" w:themeColor="text1"/>
              </w:rPr>
            </w:pPr>
            <w:r w:rsidRPr="00751DBA">
              <w:rPr>
                <w:rFonts w:ascii="Century Gothic" w:hAnsi="Century Gothic"/>
                <w:color w:val="000000" w:themeColor="text1"/>
                <w:sz w:val="28"/>
                <w:szCs w:val="28"/>
              </w:rPr>
              <w:t>Marketing and Sales</w:t>
            </w:r>
          </w:p>
        </w:tc>
        <w:tc>
          <w:tcPr>
            <w:tcW w:w="2528"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36BCF590" w14:textId="0E2C107B" w:rsidR="00751DBA" w:rsidRPr="00751DBA" w:rsidRDefault="00751DBA" w:rsidP="00751DBA">
            <w:pPr>
              <w:pStyle w:val="NoSpacing"/>
              <w:spacing w:before="80" w:after="40"/>
              <w:jc w:val="center"/>
              <w:rPr>
                <w:rFonts w:ascii="Century Gothic" w:hAnsi="Century Gothic"/>
                <w:caps/>
                <w:color w:val="000000" w:themeColor="text1"/>
              </w:rPr>
            </w:pPr>
            <w:r w:rsidRPr="00751DBA">
              <w:rPr>
                <w:rFonts w:ascii="Century Gothic" w:hAnsi="Century Gothic"/>
                <w:caps/>
                <w:color w:val="000000" w:themeColor="text1"/>
              </w:rPr>
              <w:t>05/09/20XX</w:t>
            </w:r>
          </w:p>
        </w:tc>
      </w:tr>
    </w:tbl>
    <w:p w14:paraId="20526AD9" w14:textId="42015ECB" w:rsidR="000010E6" w:rsidRDefault="000010E6" w:rsidP="000010E6">
      <w:pPr>
        <w:pStyle w:val="NoSpacing"/>
        <w:spacing w:before="80" w:after="40"/>
        <w:rPr>
          <w:rFonts w:ascii="Century Gothic" w:hAnsi="Century Gothic"/>
          <w:caps/>
          <w:color w:val="8496B0" w:themeColor="text2" w:themeTint="99"/>
          <w:sz w:val="28"/>
          <w:szCs w:val="24"/>
        </w:rPr>
      </w:pPr>
    </w:p>
    <w:p w14:paraId="71211F3A" w14:textId="75DD42E0" w:rsidR="00751DBA" w:rsidRDefault="00751DBA" w:rsidP="000010E6">
      <w:pPr>
        <w:pStyle w:val="HEADING"/>
      </w:pPr>
      <w:r>
        <w:t>Version HISTORY</w:t>
      </w:r>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85"/>
        <w:gridCol w:w="2156"/>
        <w:gridCol w:w="1797"/>
        <w:gridCol w:w="3688"/>
        <w:gridCol w:w="2442"/>
      </w:tblGrid>
      <w:tr w:rsidR="000010E6" w:rsidRPr="006D7DAF" w14:paraId="7288E07D" w14:textId="77777777" w:rsidTr="00E7703D">
        <w:trPr>
          <w:cantSplit/>
          <w:trHeight w:val="288"/>
          <w:tblHeader/>
        </w:trPr>
        <w:tc>
          <w:tcPr>
            <w:tcW w:w="445" w:type="pct"/>
            <w:shd w:val="clear" w:color="auto" w:fill="D5DCE4" w:themeFill="text2" w:themeFillTint="33"/>
            <w:vAlign w:val="center"/>
            <w:hideMark/>
          </w:tcPr>
          <w:p w14:paraId="467A833E" w14:textId="77777777" w:rsidR="004A6847" w:rsidRPr="006D7DAF" w:rsidRDefault="004A6847" w:rsidP="00751DBA">
            <w:pPr>
              <w:pStyle w:val="TableHeading"/>
              <w:jc w:val="center"/>
              <w:rPr>
                <w:rFonts w:ascii="Century Gothic" w:hAnsi="Century Gothic"/>
                <w:b w:val="0"/>
                <w:bCs/>
                <w:color w:val="000000" w:themeColor="text1"/>
                <w:sz w:val="16"/>
              </w:rPr>
            </w:pPr>
            <w:bookmarkStart w:id="0" w:name="ColumnTitle_01"/>
            <w:bookmarkEnd w:id="0"/>
            <w:r w:rsidRPr="006D7DAF">
              <w:rPr>
                <w:rFonts w:ascii="Century Gothic" w:hAnsi="Century Gothic"/>
                <w:b w:val="0"/>
                <w:bCs/>
                <w:color w:val="000000" w:themeColor="text1"/>
                <w:sz w:val="16"/>
              </w:rPr>
              <w:t>VERSION</w:t>
            </w:r>
          </w:p>
        </w:tc>
        <w:tc>
          <w:tcPr>
            <w:tcW w:w="974" w:type="pct"/>
            <w:shd w:val="clear" w:color="auto" w:fill="D5DCE4"/>
            <w:vAlign w:val="center"/>
          </w:tcPr>
          <w:p w14:paraId="6509AA47" w14:textId="7777777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ED BY</w:t>
            </w:r>
          </w:p>
        </w:tc>
        <w:tc>
          <w:tcPr>
            <w:tcW w:w="812" w:type="pct"/>
            <w:shd w:val="clear" w:color="auto" w:fill="D5DCE4" w:themeFill="text2" w:themeFillTint="33"/>
            <w:vAlign w:val="center"/>
            <w:hideMark/>
          </w:tcPr>
          <w:p w14:paraId="3ED64DF2" w14:textId="123093F6" w:rsidR="004A6847" w:rsidRPr="006D7DAF" w:rsidRDefault="006C7B15"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AL</w:t>
            </w:r>
            <w:r w:rsidR="004A6847" w:rsidRPr="006D7DAF">
              <w:rPr>
                <w:rFonts w:ascii="Century Gothic" w:hAnsi="Century Gothic"/>
                <w:b w:val="0"/>
                <w:bCs/>
                <w:color w:val="000000" w:themeColor="text1"/>
                <w:sz w:val="16"/>
              </w:rPr>
              <w:t xml:space="preserve"> DATE</w:t>
            </w:r>
          </w:p>
        </w:tc>
        <w:tc>
          <w:tcPr>
            <w:tcW w:w="1666" w:type="pct"/>
            <w:shd w:val="clear" w:color="auto" w:fill="D5DCE4" w:themeFill="text2" w:themeFillTint="33"/>
            <w:vAlign w:val="center"/>
            <w:hideMark/>
          </w:tcPr>
          <w:p w14:paraId="3E7902D3" w14:textId="7777777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DESCRIPTION OF CHANGE</w:t>
            </w:r>
          </w:p>
        </w:tc>
        <w:tc>
          <w:tcPr>
            <w:tcW w:w="1103" w:type="pct"/>
            <w:shd w:val="clear" w:color="auto" w:fill="D5DCE4" w:themeFill="text2" w:themeFillTint="33"/>
            <w:vAlign w:val="center"/>
            <w:hideMark/>
          </w:tcPr>
          <w:p w14:paraId="436E1E30" w14:textId="7C46FE6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UTHOR</w:t>
            </w:r>
          </w:p>
        </w:tc>
      </w:tr>
      <w:tr w:rsidR="004A6847" w:rsidRPr="006D7DAF" w14:paraId="6838D451" w14:textId="77777777" w:rsidTr="00751DBA">
        <w:trPr>
          <w:cantSplit/>
          <w:trHeight w:val="432"/>
        </w:trPr>
        <w:tc>
          <w:tcPr>
            <w:tcW w:w="445" w:type="pct"/>
            <w:vAlign w:val="center"/>
          </w:tcPr>
          <w:p w14:paraId="08191F70" w14:textId="21426416" w:rsidR="004A6847" w:rsidRPr="00751DBA" w:rsidRDefault="00BC49E0" w:rsidP="00D46EEE">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0</w:t>
            </w:r>
          </w:p>
        </w:tc>
        <w:tc>
          <w:tcPr>
            <w:tcW w:w="974" w:type="pct"/>
            <w:vAlign w:val="center"/>
          </w:tcPr>
          <w:p w14:paraId="46D7C143" w14:textId="5CC18C18"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S. Li</w:t>
            </w:r>
          </w:p>
        </w:tc>
        <w:tc>
          <w:tcPr>
            <w:tcW w:w="812" w:type="pct"/>
            <w:vAlign w:val="center"/>
          </w:tcPr>
          <w:p w14:paraId="5E1DFC4F" w14:textId="63A01E98" w:rsidR="004A6847" w:rsidRPr="00751DBA" w:rsidRDefault="00751DBA" w:rsidP="00D46EEE">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0</w:t>
            </w:r>
            <w:r w:rsidR="00BC49E0" w:rsidRPr="00751DBA">
              <w:rPr>
                <w:rFonts w:ascii="Century Gothic" w:hAnsi="Century Gothic" w:cstheme="minorHAnsi"/>
                <w:color w:val="000000" w:themeColor="text1"/>
              </w:rPr>
              <w:t>1/</w:t>
            </w:r>
            <w:r w:rsidRPr="00751DBA">
              <w:rPr>
                <w:rFonts w:ascii="Century Gothic" w:hAnsi="Century Gothic" w:cstheme="minorHAnsi"/>
                <w:color w:val="000000" w:themeColor="text1"/>
              </w:rPr>
              <w:t>0</w:t>
            </w:r>
            <w:r w:rsidR="00BC49E0" w:rsidRPr="00751DBA">
              <w:rPr>
                <w:rFonts w:ascii="Century Gothic" w:hAnsi="Century Gothic" w:cstheme="minorHAnsi"/>
                <w:color w:val="000000" w:themeColor="text1"/>
              </w:rPr>
              <w:t>5/20</w:t>
            </w:r>
            <w:r w:rsidRPr="00751DBA">
              <w:rPr>
                <w:rFonts w:ascii="Century Gothic" w:hAnsi="Century Gothic" w:cstheme="minorHAnsi"/>
                <w:color w:val="000000" w:themeColor="text1"/>
              </w:rPr>
              <w:t>XX</w:t>
            </w:r>
          </w:p>
        </w:tc>
        <w:tc>
          <w:tcPr>
            <w:tcW w:w="1666" w:type="pct"/>
            <w:vAlign w:val="center"/>
          </w:tcPr>
          <w:p w14:paraId="3F653BCA" w14:textId="001AF6C2"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New marketing SOP</w:t>
            </w:r>
          </w:p>
        </w:tc>
        <w:tc>
          <w:tcPr>
            <w:tcW w:w="1103" w:type="pct"/>
            <w:vAlign w:val="center"/>
          </w:tcPr>
          <w:p w14:paraId="29B38D19" w14:textId="0B56CC2B"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H. Jones</w:t>
            </w:r>
          </w:p>
        </w:tc>
      </w:tr>
      <w:tr w:rsidR="00BC49E0" w:rsidRPr="006D7DAF" w14:paraId="06234D3D" w14:textId="77777777" w:rsidTr="00751DBA">
        <w:trPr>
          <w:cantSplit/>
          <w:trHeight w:val="432"/>
        </w:trPr>
        <w:tc>
          <w:tcPr>
            <w:tcW w:w="445" w:type="pct"/>
            <w:vAlign w:val="center"/>
          </w:tcPr>
          <w:p w14:paraId="67361844" w14:textId="598663CB" w:rsidR="00BC49E0" w:rsidRPr="00751DBA" w:rsidRDefault="00BC49E0"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1</w:t>
            </w:r>
          </w:p>
        </w:tc>
        <w:tc>
          <w:tcPr>
            <w:tcW w:w="974" w:type="pct"/>
            <w:vAlign w:val="center"/>
          </w:tcPr>
          <w:p w14:paraId="214DD7AD" w14:textId="6B38F808"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S. Li</w:t>
            </w:r>
          </w:p>
        </w:tc>
        <w:tc>
          <w:tcPr>
            <w:tcW w:w="812" w:type="pct"/>
            <w:vAlign w:val="center"/>
          </w:tcPr>
          <w:p w14:paraId="4257BBB3" w14:textId="5A39C754" w:rsidR="00BC49E0" w:rsidRPr="00751DBA" w:rsidRDefault="00751DBA"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03/16</w:t>
            </w:r>
            <w:r w:rsidR="00BC49E0" w:rsidRPr="00751DBA">
              <w:rPr>
                <w:rFonts w:ascii="Century Gothic" w:hAnsi="Century Gothic" w:cstheme="minorHAnsi"/>
                <w:color w:val="000000" w:themeColor="text1"/>
              </w:rPr>
              <w:t>/20</w:t>
            </w:r>
            <w:r w:rsidRPr="00751DBA">
              <w:rPr>
                <w:rFonts w:ascii="Century Gothic" w:hAnsi="Century Gothic" w:cstheme="minorHAnsi"/>
                <w:color w:val="000000" w:themeColor="text1"/>
              </w:rPr>
              <w:t>XX</w:t>
            </w:r>
          </w:p>
        </w:tc>
        <w:tc>
          <w:tcPr>
            <w:tcW w:w="1666" w:type="pct"/>
            <w:vAlign w:val="center"/>
          </w:tcPr>
          <w:p w14:paraId="3AC8902E" w14:textId="1C6EB72E"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Updated procedure steps</w:t>
            </w:r>
          </w:p>
        </w:tc>
        <w:tc>
          <w:tcPr>
            <w:tcW w:w="1103" w:type="pct"/>
            <w:vAlign w:val="center"/>
          </w:tcPr>
          <w:p w14:paraId="3B4FF97F" w14:textId="711A9F41"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T. Forge</w:t>
            </w:r>
          </w:p>
        </w:tc>
      </w:tr>
      <w:tr w:rsidR="00BC49E0" w:rsidRPr="006D7DAF" w14:paraId="634A1294" w14:textId="77777777" w:rsidTr="00751DBA">
        <w:trPr>
          <w:cantSplit/>
          <w:trHeight w:val="432"/>
        </w:trPr>
        <w:tc>
          <w:tcPr>
            <w:tcW w:w="445" w:type="pct"/>
            <w:vAlign w:val="center"/>
          </w:tcPr>
          <w:p w14:paraId="1356D74F" w14:textId="4571CFA1" w:rsidR="00BC49E0" w:rsidRPr="00751DBA" w:rsidRDefault="00BC49E0"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2</w:t>
            </w:r>
          </w:p>
        </w:tc>
        <w:tc>
          <w:tcPr>
            <w:tcW w:w="974" w:type="pct"/>
            <w:vAlign w:val="center"/>
          </w:tcPr>
          <w:p w14:paraId="058EA361" w14:textId="3808C134"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V. Endo</w:t>
            </w:r>
          </w:p>
        </w:tc>
        <w:tc>
          <w:tcPr>
            <w:tcW w:w="812" w:type="pct"/>
            <w:vAlign w:val="center"/>
          </w:tcPr>
          <w:p w14:paraId="4C1E841F" w14:textId="36294B7D" w:rsidR="00BC49E0" w:rsidRPr="00751DBA" w:rsidRDefault="00751DBA"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0</w:t>
            </w:r>
            <w:r w:rsidR="00BC49E0" w:rsidRPr="00751DBA">
              <w:rPr>
                <w:rFonts w:ascii="Century Gothic" w:hAnsi="Century Gothic" w:cstheme="minorHAnsi"/>
                <w:color w:val="000000" w:themeColor="text1"/>
              </w:rPr>
              <w:t>5/</w:t>
            </w:r>
            <w:r w:rsidRPr="00751DBA">
              <w:rPr>
                <w:rFonts w:ascii="Century Gothic" w:hAnsi="Century Gothic" w:cstheme="minorHAnsi"/>
                <w:color w:val="000000" w:themeColor="text1"/>
              </w:rPr>
              <w:t>0</w:t>
            </w:r>
            <w:r w:rsidR="00BC49E0" w:rsidRPr="00751DBA">
              <w:rPr>
                <w:rFonts w:ascii="Century Gothic" w:hAnsi="Century Gothic" w:cstheme="minorHAnsi"/>
                <w:color w:val="000000" w:themeColor="text1"/>
              </w:rPr>
              <w:t>9/20</w:t>
            </w:r>
            <w:r w:rsidRPr="00751DBA">
              <w:rPr>
                <w:rFonts w:ascii="Century Gothic" w:hAnsi="Century Gothic" w:cstheme="minorHAnsi"/>
                <w:color w:val="000000" w:themeColor="text1"/>
              </w:rPr>
              <w:t>XX</w:t>
            </w:r>
          </w:p>
        </w:tc>
        <w:tc>
          <w:tcPr>
            <w:tcW w:w="1666" w:type="pct"/>
            <w:vAlign w:val="center"/>
          </w:tcPr>
          <w:p w14:paraId="49BF88D4" w14:textId="0F4D80FE"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 xml:space="preserve">Updated </w:t>
            </w:r>
            <w:r w:rsidR="006C7B15" w:rsidRPr="00751DBA">
              <w:rPr>
                <w:rFonts w:ascii="Century Gothic" w:hAnsi="Century Gothic" w:cstheme="minorHAnsi"/>
                <w:color w:val="000000" w:themeColor="text1"/>
              </w:rPr>
              <w:t xml:space="preserve">scope and </w:t>
            </w:r>
            <w:r w:rsidRPr="00751DBA">
              <w:rPr>
                <w:rFonts w:ascii="Century Gothic" w:hAnsi="Century Gothic" w:cstheme="minorHAnsi"/>
                <w:color w:val="000000" w:themeColor="text1"/>
              </w:rPr>
              <w:t>resources</w:t>
            </w:r>
          </w:p>
        </w:tc>
        <w:tc>
          <w:tcPr>
            <w:tcW w:w="1103" w:type="pct"/>
            <w:vAlign w:val="center"/>
          </w:tcPr>
          <w:p w14:paraId="53F1189D" w14:textId="46DE325F"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L. Kim</w:t>
            </w:r>
          </w:p>
        </w:tc>
      </w:tr>
      <w:tr w:rsidR="004A6847" w:rsidRPr="006D7DAF" w14:paraId="1BD66926" w14:textId="77777777" w:rsidTr="00751DBA">
        <w:trPr>
          <w:cantSplit/>
          <w:trHeight w:val="432"/>
        </w:trPr>
        <w:tc>
          <w:tcPr>
            <w:tcW w:w="445" w:type="pct"/>
            <w:vAlign w:val="center"/>
          </w:tcPr>
          <w:p w14:paraId="2BB7A5E9"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3F64B5EF"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5A466F2"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5F0E1293"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39EB883D" w14:textId="77777777" w:rsidR="004A6847" w:rsidRPr="006D7DAF" w:rsidRDefault="004A6847" w:rsidP="00D46EEE">
            <w:pPr>
              <w:pStyle w:val="TableText"/>
              <w:rPr>
                <w:rFonts w:ascii="Century Gothic" w:hAnsi="Century Gothic"/>
                <w:color w:val="000000" w:themeColor="text1"/>
                <w:sz w:val="16"/>
              </w:rPr>
            </w:pPr>
          </w:p>
        </w:tc>
      </w:tr>
      <w:tr w:rsidR="004A6847" w:rsidRPr="006D7DAF" w14:paraId="5F7FC5E9" w14:textId="77777777" w:rsidTr="00751DBA">
        <w:trPr>
          <w:cantSplit/>
          <w:trHeight w:val="432"/>
        </w:trPr>
        <w:tc>
          <w:tcPr>
            <w:tcW w:w="445" w:type="pct"/>
            <w:vAlign w:val="center"/>
          </w:tcPr>
          <w:p w14:paraId="34C19790"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01E030CE"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0BCF8E0"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3CA45908"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07F86678" w14:textId="77777777" w:rsidR="004A6847" w:rsidRPr="006D7DAF" w:rsidRDefault="004A6847" w:rsidP="00D46EEE">
            <w:pPr>
              <w:pStyle w:val="TableText"/>
              <w:rPr>
                <w:rFonts w:ascii="Century Gothic" w:hAnsi="Century Gothic"/>
                <w:color w:val="000000" w:themeColor="text1"/>
                <w:sz w:val="16"/>
              </w:rPr>
            </w:pPr>
          </w:p>
        </w:tc>
      </w:tr>
    </w:tbl>
    <w:p w14:paraId="43D85DF3" w14:textId="77777777" w:rsidR="00BC7F9D" w:rsidRPr="006D7DAF" w:rsidRDefault="004A6847">
      <w:pPr>
        <w:rPr>
          <w:rFonts w:ascii="Century Gothic" w:hAnsi="Century Gothic"/>
        </w:rPr>
      </w:pPr>
      <w:r w:rsidRPr="006D7DAF">
        <w:rPr>
          <w:rFonts w:ascii="Century Gothic" w:hAnsi="Century Gothic"/>
        </w:rPr>
        <w:br w:type="page"/>
      </w:r>
    </w:p>
    <w:p w14:paraId="5E99191A" w14:textId="77777777" w:rsidR="000C17B1" w:rsidRPr="006D7DAF" w:rsidRDefault="000C17B1">
      <w:pPr>
        <w:rPr>
          <w:rFonts w:ascii="Century Gothic" w:hAnsi="Century Gothic"/>
        </w:rPr>
      </w:pPr>
    </w:p>
    <w:p w14:paraId="66132DEF" w14:textId="6EA2D90E" w:rsidR="000C17B1" w:rsidRPr="00751DBA" w:rsidRDefault="004226D3" w:rsidP="0005165C">
      <w:pPr>
        <w:pStyle w:val="HEADING"/>
        <w:rPr>
          <w:b/>
          <w:sz w:val="21"/>
        </w:rPr>
      </w:pPr>
      <w:r w:rsidRPr="00751DBA">
        <w:t>PURPOSE</w:t>
      </w:r>
    </w:p>
    <w:tbl>
      <w:tblPr>
        <w:tblStyle w:val="TableGrid"/>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0"/>
      </w:tblGrid>
      <w:tr w:rsidR="000C17B1" w:rsidRPr="0005165C" w14:paraId="1EFCF2D0" w14:textId="77777777" w:rsidTr="0005165C">
        <w:trPr>
          <w:trHeight w:val="1296"/>
        </w:trPr>
        <w:tc>
          <w:tcPr>
            <w:tcW w:w="10970" w:type="dxa"/>
            <w:tcMar>
              <w:top w:w="144" w:type="dxa"/>
              <w:left w:w="144" w:type="dxa"/>
              <w:right w:w="115" w:type="dxa"/>
            </w:tcMar>
          </w:tcPr>
          <w:p w14:paraId="16D5B13B" w14:textId="3B05195B" w:rsidR="000C17B1" w:rsidRPr="0005165C" w:rsidRDefault="0005165C" w:rsidP="0005165C">
            <w:pPr>
              <w:spacing w:line="276" w:lineRule="auto"/>
              <w:rPr>
                <w:rFonts w:ascii="Century Gothic" w:hAnsi="Century Gothic" w:cstheme="minorHAnsi"/>
                <w:sz w:val="21"/>
                <w:szCs w:val="32"/>
              </w:rPr>
            </w:pPr>
            <w:r w:rsidRPr="0005165C">
              <w:rPr>
                <w:rFonts w:ascii="Century Gothic" w:hAnsi="Century Gothic" w:cstheme="minorHAnsi"/>
                <w:sz w:val="21"/>
                <w:szCs w:val="32"/>
              </w:rPr>
              <w:t>This SOP maintains a consistent and error-free standard for marketing content.</w:t>
            </w:r>
          </w:p>
        </w:tc>
      </w:tr>
    </w:tbl>
    <w:p w14:paraId="3FB07367" w14:textId="77777777" w:rsidR="00751DBA" w:rsidRDefault="00751DBA" w:rsidP="00751DBA">
      <w:pPr>
        <w:spacing w:line="276" w:lineRule="auto"/>
        <w:rPr>
          <w:rFonts w:ascii="Century Gothic" w:hAnsi="Century Gothic"/>
          <w:bCs/>
          <w:color w:val="8496B0" w:themeColor="text2" w:themeTint="99"/>
          <w:sz w:val="28"/>
          <w:szCs w:val="28"/>
        </w:rPr>
      </w:pPr>
    </w:p>
    <w:p w14:paraId="69E919A2" w14:textId="39420AC5" w:rsidR="000B06B6" w:rsidRPr="006D7DAF" w:rsidRDefault="00751DBA" w:rsidP="0005165C">
      <w:pPr>
        <w:pStyle w:val="HEADING"/>
        <w:rPr>
          <w:b/>
          <w:color w:val="44546A" w:themeColor="text2"/>
          <w:sz w:val="10"/>
          <w:szCs w:val="10"/>
        </w:rPr>
      </w:pPr>
      <w:r w:rsidRPr="00751DBA">
        <w:t>KEYWORDS AND DEFINITIONS</w:t>
      </w:r>
    </w:p>
    <w:tbl>
      <w:tblPr>
        <w:tblStyle w:val="TableGrid"/>
        <w:tblW w:w="109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8190"/>
      </w:tblGrid>
      <w:tr w:rsidR="000B06B6" w:rsidRPr="006D7DAF" w14:paraId="43115CAF" w14:textId="77777777" w:rsidTr="0005165C">
        <w:trPr>
          <w:trHeight w:val="360"/>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hideMark/>
          </w:tcPr>
          <w:p w14:paraId="043ABC85" w14:textId="77777777" w:rsidR="000B06B6" w:rsidRPr="0005165C" w:rsidRDefault="000B06B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KEYWORD</w:t>
            </w: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hideMark/>
          </w:tcPr>
          <w:p w14:paraId="5C5EFCB4" w14:textId="77777777" w:rsidR="000B06B6" w:rsidRPr="0005165C" w:rsidRDefault="000B06B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DEFINITION</w:t>
            </w:r>
          </w:p>
        </w:tc>
      </w:tr>
      <w:tr w:rsidR="000B06B6" w:rsidRPr="006D7DAF" w14:paraId="096888DD"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1D7082"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71D0EA" w14:textId="77777777" w:rsidR="000B06B6" w:rsidRPr="0005165C" w:rsidRDefault="000B06B6">
            <w:pPr>
              <w:rPr>
                <w:rFonts w:ascii="Century Gothic" w:hAnsi="Century Gothic"/>
                <w:sz w:val="18"/>
                <w:szCs w:val="18"/>
              </w:rPr>
            </w:pPr>
          </w:p>
        </w:tc>
      </w:tr>
      <w:tr w:rsidR="000B06B6" w:rsidRPr="006D7DAF" w14:paraId="7ACABFC1"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573053"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E58FCE" w14:textId="77777777" w:rsidR="000B06B6" w:rsidRPr="0005165C" w:rsidRDefault="000B06B6">
            <w:pPr>
              <w:rPr>
                <w:rFonts w:ascii="Century Gothic" w:hAnsi="Century Gothic"/>
                <w:sz w:val="18"/>
                <w:szCs w:val="18"/>
              </w:rPr>
            </w:pPr>
          </w:p>
        </w:tc>
      </w:tr>
      <w:tr w:rsidR="000B06B6" w:rsidRPr="006D7DAF" w14:paraId="21C27410"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2B3ADC"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DEB8E" w14:textId="77777777" w:rsidR="000B06B6" w:rsidRPr="0005165C" w:rsidRDefault="000B06B6">
            <w:pPr>
              <w:rPr>
                <w:rFonts w:ascii="Century Gothic" w:hAnsi="Century Gothic"/>
                <w:sz w:val="18"/>
                <w:szCs w:val="18"/>
              </w:rPr>
            </w:pPr>
          </w:p>
        </w:tc>
      </w:tr>
      <w:tr w:rsidR="000B06B6" w:rsidRPr="006D7DAF" w14:paraId="251BF79C"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EBE508"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BE6455" w14:textId="77777777" w:rsidR="000B06B6" w:rsidRPr="0005165C" w:rsidRDefault="000B06B6">
            <w:pPr>
              <w:rPr>
                <w:rFonts w:ascii="Century Gothic" w:hAnsi="Century Gothic"/>
                <w:sz w:val="18"/>
                <w:szCs w:val="18"/>
              </w:rPr>
            </w:pPr>
          </w:p>
        </w:tc>
      </w:tr>
      <w:tr w:rsidR="000B06B6" w:rsidRPr="006D7DAF" w14:paraId="2C067412"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F6D046"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A0D489" w14:textId="77777777" w:rsidR="000B06B6" w:rsidRPr="0005165C" w:rsidRDefault="000B06B6">
            <w:pPr>
              <w:rPr>
                <w:rFonts w:ascii="Century Gothic" w:hAnsi="Century Gothic"/>
                <w:sz w:val="18"/>
                <w:szCs w:val="18"/>
              </w:rPr>
            </w:pPr>
          </w:p>
        </w:tc>
      </w:tr>
    </w:tbl>
    <w:p w14:paraId="3E4B6DA8" w14:textId="77777777" w:rsidR="00751DBA" w:rsidRDefault="00751DBA" w:rsidP="00751DBA">
      <w:pPr>
        <w:spacing w:line="276" w:lineRule="auto"/>
        <w:rPr>
          <w:rFonts w:ascii="Century Gothic" w:hAnsi="Century Gothic"/>
          <w:bCs/>
          <w:color w:val="8496B0" w:themeColor="text2" w:themeTint="99"/>
          <w:sz w:val="28"/>
          <w:szCs w:val="28"/>
        </w:rPr>
      </w:pPr>
    </w:p>
    <w:p w14:paraId="10131D0D" w14:textId="77777777" w:rsidR="0005165C" w:rsidRPr="00751DBA" w:rsidRDefault="00751DBA" w:rsidP="0005165C">
      <w:pPr>
        <w:pStyle w:val="HEADING"/>
        <w:rPr>
          <w:b/>
          <w:sz w:val="21"/>
        </w:rPr>
      </w:pPr>
      <w:r>
        <w:t>SCOPE</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DA5E478" w14:textId="77777777" w:rsidTr="0005165C">
        <w:trPr>
          <w:trHeight w:val="1296"/>
        </w:trPr>
        <w:tc>
          <w:tcPr>
            <w:tcW w:w="10973" w:type="dxa"/>
            <w:tcMar>
              <w:top w:w="144" w:type="dxa"/>
              <w:left w:w="144" w:type="dxa"/>
              <w:right w:w="115" w:type="dxa"/>
            </w:tcMar>
          </w:tcPr>
          <w:p w14:paraId="484E447A" w14:textId="02682B44" w:rsidR="0005165C" w:rsidRPr="0005165C" w:rsidRDefault="0005165C" w:rsidP="0005165C">
            <w:pPr>
              <w:spacing w:line="276" w:lineRule="auto"/>
              <w:rPr>
                <w:rFonts w:ascii="Century Gothic" w:hAnsi="Century Gothic" w:cstheme="minorHAnsi"/>
                <w:sz w:val="21"/>
                <w:szCs w:val="32"/>
              </w:rPr>
            </w:pPr>
            <w:r w:rsidRPr="0005165C">
              <w:rPr>
                <w:rFonts w:ascii="Century Gothic" w:hAnsi="Century Gothic" w:cstheme="minorHAnsi"/>
                <w:sz w:val="21"/>
                <w:szCs w:val="32"/>
              </w:rPr>
              <w:t xml:space="preserve">This SOP applies to </w:t>
            </w:r>
            <w:r w:rsidR="004D27DB">
              <w:rPr>
                <w:rFonts w:ascii="Century Gothic" w:hAnsi="Century Gothic" w:cstheme="minorHAnsi"/>
                <w:sz w:val="21"/>
                <w:szCs w:val="32"/>
              </w:rPr>
              <w:t xml:space="preserve">the </w:t>
            </w:r>
            <w:r w:rsidRPr="0005165C">
              <w:rPr>
                <w:rFonts w:ascii="Century Gothic" w:hAnsi="Century Gothic" w:cstheme="minorHAnsi"/>
                <w:sz w:val="21"/>
                <w:szCs w:val="32"/>
              </w:rPr>
              <w:t xml:space="preserve">team members </w:t>
            </w:r>
            <w:r w:rsidR="004D27DB">
              <w:rPr>
                <w:rFonts w:ascii="Century Gothic" w:hAnsi="Century Gothic" w:cstheme="minorHAnsi"/>
                <w:sz w:val="21"/>
                <w:szCs w:val="32"/>
              </w:rPr>
              <w:t xml:space="preserve">who are </w:t>
            </w:r>
            <w:r w:rsidRPr="0005165C">
              <w:rPr>
                <w:rFonts w:ascii="Century Gothic" w:hAnsi="Century Gothic" w:cstheme="minorHAnsi"/>
                <w:sz w:val="21"/>
                <w:szCs w:val="32"/>
              </w:rPr>
              <w:t>responsible for creating and editing marketing content.</w:t>
            </w:r>
          </w:p>
        </w:tc>
      </w:tr>
    </w:tbl>
    <w:p w14:paraId="603ABBDD" w14:textId="77777777" w:rsidR="0005165C" w:rsidRDefault="0005165C" w:rsidP="0005165C">
      <w:pPr>
        <w:spacing w:line="276" w:lineRule="auto"/>
        <w:rPr>
          <w:rFonts w:ascii="Century Gothic" w:hAnsi="Century Gothic"/>
          <w:bCs/>
          <w:color w:val="8496B0" w:themeColor="text2" w:themeTint="99"/>
          <w:sz w:val="28"/>
          <w:szCs w:val="28"/>
        </w:rPr>
      </w:pPr>
    </w:p>
    <w:p w14:paraId="17700C3D" w14:textId="4845F942" w:rsidR="001635A3" w:rsidRDefault="00751DBA" w:rsidP="0005165C">
      <w:pPr>
        <w:pStyle w:val="HEADING"/>
      </w:pPr>
      <w:r>
        <w:t>PROCEDURE</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0"/>
        <w:gridCol w:w="10538"/>
      </w:tblGrid>
      <w:tr w:rsidR="0005165C" w:rsidRPr="0005165C" w14:paraId="3FFCC164" w14:textId="77777777" w:rsidTr="0005165C">
        <w:trPr>
          <w:trHeight w:val="504"/>
        </w:trPr>
        <w:tc>
          <w:tcPr>
            <w:tcW w:w="530" w:type="dxa"/>
            <w:vAlign w:val="center"/>
          </w:tcPr>
          <w:p w14:paraId="616E4300" w14:textId="6D3E5A6C"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5E0D5182" w14:textId="753DB597"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Create, edit, and reread marketing content.</w:t>
            </w:r>
          </w:p>
        </w:tc>
      </w:tr>
      <w:tr w:rsidR="0005165C" w:rsidRPr="0005165C" w14:paraId="300E7C1C" w14:textId="77777777" w:rsidTr="0005165C">
        <w:trPr>
          <w:trHeight w:val="504"/>
        </w:trPr>
        <w:tc>
          <w:tcPr>
            <w:tcW w:w="530" w:type="dxa"/>
            <w:vAlign w:val="center"/>
          </w:tcPr>
          <w:p w14:paraId="5E93F903"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6DC4C034" w14:textId="5B6C6AC0"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Send content to the copy editor for review.</w:t>
            </w:r>
          </w:p>
        </w:tc>
      </w:tr>
      <w:tr w:rsidR="0005165C" w:rsidRPr="0005165C" w14:paraId="42907468" w14:textId="77777777" w:rsidTr="0005165C">
        <w:trPr>
          <w:trHeight w:val="504"/>
        </w:trPr>
        <w:tc>
          <w:tcPr>
            <w:tcW w:w="530" w:type="dxa"/>
            <w:vAlign w:val="center"/>
          </w:tcPr>
          <w:p w14:paraId="36BC0355"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65D8A074" w14:textId="5356CF51"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Review content for grammar, spelling, and punctuation errors.</w:t>
            </w:r>
          </w:p>
        </w:tc>
      </w:tr>
      <w:tr w:rsidR="0005165C" w:rsidRPr="0005165C" w14:paraId="31EA419B" w14:textId="77777777" w:rsidTr="0005165C">
        <w:trPr>
          <w:trHeight w:val="504"/>
        </w:trPr>
        <w:tc>
          <w:tcPr>
            <w:tcW w:w="530" w:type="dxa"/>
            <w:vAlign w:val="center"/>
          </w:tcPr>
          <w:p w14:paraId="3ACE93B2"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2204EC4E" w14:textId="0548A20A"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Check content for style consistency and brand messaging guidelines.</w:t>
            </w:r>
          </w:p>
        </w:tc>
      </w:tr>
      <w:tr w:rsidR="0005165C" w:rsidRPr="0005165C" w14:paraId="007BA61E" w14:textId="77777777" w:rsidTr="0005165C">
        <w:trPr>
          <w:trHeight w:val="504"/>
        </w:trPr>
        <w:tc>
          <w:tcPr>
            <w:tcW w:w="530" w:type="dxa"/>
            <w:vAlign w:val="center"/>
          </w:tcPr>
          <w:p w14:paraId="02E3A5EA"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7260A3DF" w14:textId="1699BBEA"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Confirm that content is accurate and current.</w:t>
            </w:r>
          </w:p>
        </w:tc>
      </w:tr>
      <w:tr w:rsidR="0005165C" w:rsidRPr="0005165C" w14:paraId="2098B128" w14:textId="77777777" w:rsidTr="0005165C">
        <w:trPr>
          <w:trHeight w:val="504"/>
        </w:trPr>
        <w:tc>
          <w:tcPr>
            <w:tcW w:w="530" w:type="dxa"/>
            <w:vAlign w:val="center"/>
          </w:tcPr>
          <w:p w14:paraId="22A079EF"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01727FAD" w14:textId="14D24CF4"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Approve marketing content for publishing or posting.</w:t>
            </w:r>
          </w:p>
        </w:tc>
      </w:tr>
    </w:tbl>
    <w:p w14:paraId="46A55F14" w14:textId="77777777" w:rsidR="0005165C" w:rsidRDefault="0005165C" w:rsidP="00EF63FD">
      <w:pPr>
        <w:spacing w:line="276" w:lineRule="auto"/>
        <w:rPr>
          <w:rFonts w:ascii="Century Gothic" w:hAnsi="Century Gothic"/>
          <w:bCs/>
          <w:color w:val="8496B0" w:themeColor="text2" w:themeTint="99"/>
          <w:sz w:val="28"/>
          <w:szCs w:val="28"/>
        </w:rPr>
      </w:pPr>
    </w:p>
    <w:p w14:paraId="513D5237" w14:textId="33C9CE1A" w:rsidR="0005165C" w:rsidRPr="006D7DAF" w:rsidRDefault="0005165C" w:rsidP="0005165C">
      <w:pPr>
        <w:pStyle w:val="HEADING"/>
        <w:rPr>
          <w:sz w:val="18"/>
        </w:rPr>
      </w:pPr>
      <w:r>
        <w:t>RESOURCES</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99F904B" w14:textId="77777777" w:rsidTr="0005165C">
        <w:trPr>
          <w:trHeight w:val="1296"/>
        </w:trPr>
        <w:tc>
          <w:tcPr>
            <w:tcW w:w="10973" w:type="dxa"/>
            <w:tcMar>
              <w:top w:w="144" w:type="dxa"/>
              <w:left w:w="144" w:type="dxa"/>
              <w:right w:w="115" w:type="dxa"/>
            </w:tcMar>
          </w:tcPr>
          <w:p w14:paraId="290F6CC5" w14:textId="77777777" w:rsidR="0005165C" w:rsidRPr="0005165C" w:rsidRDefault="0005165C" w:rsidP="0005165C">
            <w:pPr>
              <w:pStyle w:val="ListParagraph"/>
              <w:numPr>
                <w:ilvl w:val="0"/>
                <w:numId w:val="12"/>
              </w:numPr>
              <w:spacing w:line="360" w:lineRule="auto"/>
              <w:rPr>
                <w:rFonts w:ascii="Century Gothic" w:hAnsi="Century Gothic" w:cstheme="minorHAnsi"/>
                <w:sz w:val="21"/>
                <w:szCs w:val="32"/>
              </w:rPr>
            </w:pPr>
            <w:r w:rsidRPr="0005165C">
              <w:rPr>
                <w:rFonts w:ascii="Century Gothic" w:hAnsi="Century Gothic" w:cstheme="minorHAnsi"/>
                <w:sz w:val="21"/>
                <w:szCs w:val="32"/>
              </w:rPr>
              <w:t>Style guide</w:t>
            </w:r>
          </w:p>
          <w:p w14:paraId="4FCC9051" w14:textId="3F5114E5" w:rsidR="0005165C" w:rsidRPr="0005165C" w:rsidRDefault="0005165C" w:rsidP="0005165C">
            <w:pPr>
              <w:pStyle w:val="ListParagraph"/>
              <w:numPr>
                <w:ilvl w:val="0"/>
                <w:numId w:val="12"/>
              </w:numPr>
              <w:spacing w:line="360" w:lineRule="auto"/>
              <w:rPr>
                <w:rFonts w:ascii="Century Gothic" w:hAnsi="Century Gothic" w:cstheme="minorHAnsi"/>
                <w:sz w:val="21"/>
                <w:szCs w:val="32"/>
              </w:rPr>
            </w:pPr>
            <w:r w:rsidRPr="0005165C">
              <w:rPr>
                <w:rFonts w:ascii="Century Gothic" w:hAnsi="Century Gothic" w:cstheme="minorHAnsi"/>
                <w:sz w:val="21"/>
                <w:szCs w:val="32"/>
              </w:rPr>
              <w:t>Publishing</w:t>
            </w:r>
            <w:r w:rsidR="002D22E5">
              <w:rPr>
                <w:rFonts w:ascii="Century Gothic" w:hAnsi="Century Gothic" w:cstheme="minorHAnsi"/>
                <w:sz w:val="21"/>
                <w:szCs w:val="32"/>
              </w:rPr>
              <w:t xml:space="preserve"> </w:t>
            </w:r>
            <w:r w:rsidRPr="0005165C">
              <w:rPr>
                <w:rFonts w:ascii="Century Gothic" w:hAnsi="Century Gothic" w:cstheme="minorHAnsi"/>
                <w:sz w:val="21"/>
                <w:szCs w:val="32"/>
              </w:rPr>
              <w:t>/</w:t>
            </w:r>
            <w:r w:rsidR="002D22E5">
              <w:rPr>
                <w:rFonts w:ascii="Century Gothic" w:hAnsi="Century Gothic" w:cstheme="minorHAnsi"/>
                <w:sz w:val="21"/>
                <w:szCs w:val="32"/>
              </w:rPr>
              <w:t xml:space="preserve"> </w:t>
            </w:r>
            <w:r w:rsidRPr="0005165C">
              <w:rPr>
                <w:rFonts w:ascii="Century Gothic" w:hAnsi="Century Gothic" w:cstheme="minorHAnsi"/>
                <w:sz w:val="21"/>
                <w:szCs w:val="32"/>
              </w:rPr>
              <w:t>posting checklist</w:t>
            </w:r>
          </w:p>
          <w:p w14:paraId="7FC9BE89" w14:textId="75C94997" w:rsidR="0005165C" w:rsidRPr="0005165C" w:rsidRDefault="0005165C" w:rsidP="0005165C">
            <w:pPr>
              <w:pStyle w:val="ListParagraph"/>
              <w:numPr>
                <w:ilvl w:val="0"/>
                <w:numId w:val="12"/>
              </w:numPr>
              <w:spacing w:line="360" w:lineRule="auto"/>
              <w:rPr>
                <w:rFonts w:ascii="Century Gothic" w:hAnsi="Century Gothic" w:cstheme="minorHAnsi"/>
                <w:sz w:val="21"/>
                <w:szCs w:val="32"/>
              </w:rPr>
            </w:pPr>
            <w:r w:rsidRPr="0005165C">
              <w:rPr>
                <w:rFonts w:ascii="Century Gothic" w:hAnsi="Century Gothic" w:cstheme="minorHAnsi"/>
                <w:sz w:val="21"/>
                <w:szCs w:val="32"/>
              </w:rPr>
              <w:t>Search engine optimization (SEO)</w:t>
            </w:r>
          </w:p>
        </w:tc>
      </w:tr>
    </w:tbl>
    <w:p w14:paraId="539E17ED" w14:textId="77777777" w:rsidR="00A022EA" w:rsidRPr="006D7DAF" w:rsidRDefault="00A022EA" w:rsidP="00A022EA">
      <w:pPr>
        <w:rPr>
          <w:rFonts w:ascii="Century Gothic" w:hAnsi="Century Gothic"/>
          <w:b/>
          <w:color w:val="44546A" w:themeColor="text2"/>
          <w:sz w:val="22"/>
        </w:rPr>
      </w:pPr>
    </w:p>
    <w:p w14:paraId="68143CF0" w14:textId="77777777" w:rsidR="0005165C" w:rsidRDefault="0005165C" w:rsidP="00A022EA">
      <w:pPr>
        <w:rPr>
          <w:rFonts w:ascii="Century Gothic" w:hAnsi="Century Gothic"/>
          <w:b/>
          <w:color w:val="44546A" w:themeColor="text2"/>
          <w:sz w:val="22"/>
        </w:rPr>
        <w:sectPr w:rsidR="0005165C" w:rsidSect="006D7DAF">
          <w:pgSz w:w="12240" w:h="15840"/>
          <w:pgMar w:top="576" w:right="576" w:bottom="576" w:left="576" w:header="720" w:footer="720" w:gutter="0"/>
          <w:cols w:space="720"/>
          <w:docGrid w:linePitch="360"/>
        </w:sectPr>
      </w:pPr>
    </w:p>
    <w:p w14:paraId="44EDE4E4" w14:textId="77777777" w:rsidR="000B06B6" w:rsidRPr="006D7DAF" w:rsidRDefault="000B06B6" w:rsidP="00A022EA">
      <w:pPr>
        <w:rPr>
          <w:rFonts w:ascii="Century Gothic" w:hAnsi="Century Gothic"/>
          <w:b/>
          <w:color w:val="44546A" w:themeColor="text2"/>
          <w:sz w:val="22"/>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022EA" w:rsidRPr="006D7DAF" w14:paraId="1CD616AE" w14:textId="77777777" w:rsidTr="0005165C">
        <w:trPr>
          <w:trHeight w:val="2604"/>
        </w:trPr>
        <w:tc>
          <w:tcPr>
            <w:tcW w:w="10350" w:type="dxa"/>
          </w:tcPr>
          <w:p w14:paraId="0BB192BD" w14:textId="77777777" w:rsidR="000B06B6" w:rsidRPr="006D7DAF" w:rsidRDefault="000B06B6" w:rsidP="008B3BE3">
            <w:pPr>
              <w:jc w:val="center"/>
              <w:rPr>
                <w:rFonts w:ascii="Century Gothic" w:hAnsi="Century Gothic" w:cs="Arial"/>
                <w:b/>
                <w:sz w:val="20"/>
                <w:szCs w:val="20"/>
              </w:rPr>
            </w:pPr>
          </w:p>
          <w:p w14:paraId="42F678B3" w14:textId="77777777" w:rsidR="000B06B6" w:rsidRPr="006D7DAF" w:rsidRDefault="000B06B6" w:rsidP="008B3BE3">
            <w:pPr>
              <w:jc w:val="center"/>
              <w:rPr>
                <w:rFonts w:ascii="Century Gothic" w:hAnsi="Century Gothic" w:cs="Arial"/>
                <w:b/>
                <w:sz w:val="20"/>
                <w:szCs w:val="20"/>
              </w:rPr>
            </w:pPr>
          </w:p>
          <w:p w14:paraId="69B517B4" w14:textId="3657020D" w:rsidR="00A022EA" w:rsidRPr="006D7DAF" w:rsidRDefault="00A022EA" w:rsidP="008B3BE3">
            <w:pPr>
              <w:jc w:val="center"/>
              <w:rPr>
                <w:rFonts w:ascii="Century Gothic" w:hAnsi="Century Gothic" w:cs="Arial"/>
                <w:b/>
                <w:sz w:val="20"/>
                <w:szCs w:val="20"/>
              </w:rPr>
            </w:pPr>
            <w:r w:rsidRPr="006D7DAF">
              <w:rPr>
                <w:rFonts w:ascii="Century Gothic" w:hAnsi="Century Gothic" w:cs="Arial"/>
                <w:b/>
                <w:sz w:val="20"/>
                <w:szCs w:val="20"/>
              </w:rPr>
              <w:t>DISCLAIMER</w:t>
            </w:r>
          </w:p>
          <w:p w14:paraId="635B4275" w14:textId="77777777" w:rsidR="00A022EA" w:rsidRPr="006D7DAF" w:rsidRDefault="00A022EA" w:rsidP="008B3BE3">
            <w:pPr>
              <w:rPr>
                <w:rFonts w:ascii="Century Gothic" w:hAnsi="Century Gothic" w:cs="Arial"/>
                <w:szCs w:val="20"/>
              </w:rPr>
            </w:pPr>
          </w:p>
          <w:p w14:paraId="08DFB200" w14:textId="77777777" w:rsidR="00A022EA" w:rsidRPr="006D7DAF" w:rsidRDefault="00A022EA" w:rsidP="008B3BE3">
            <w:pPr>
              <w:rPr>
                <w:rFonts w:ascii="Century Gothic" w:hAnsi="Century Gothic" w:cs="Arial"/>
                <w:sz w:val="22"/>
                <w:szCs w:val="20"/>
              </w:rPr>
            </w:pPr>
            <w:r w:rsidRPr="006D7DAF">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3D6F0D97" w14:textId="77777777" w:rsidR="00377781" w:rsidRPr="006D7DAF" w:rsidRDefault="00377781" w:rsidP="008B3BE3">
            <w:pPr>
              <w:rPr>
                <w:rFonts w:ascii="Century Gothic" w:hAnsi="Century Gothic" w:cs="Arial"/>
                <w:sz w:val="22"/>
                <w:szCs w:val="20"/>
              </w:rPr>
            </w:pPr>
          </w:p>
          <w:p w14:paraId="24BF0E95" w14:textId="77777777" w:rsidR="00377781" w:rsidRPr="006D7DAF" w:rsidRDefault="00377781" w:rsidP="008B3BE3">
            <w:pPr>
              <w:rPr>
                <w:rFonts w:ascii="Century Gothic" w:hAnsi="Century Gothic" w:cs="Arial"/>
                <w:sz w:val="22"/>
                <w:szCs w:val="20"/>
              </w:rPr>
            </w:pPr>
          </w:p>
          <w:p w14:paraId="3F117C30" w14:textId="77777777" w:rsidR="00377781" w:rsidRPr="006D7DAF" w:rsidRDefault="00377781" w:rsidP="008B3BE3">
            <w:pPr>
              <w:rPr>
                <w:rFonts w:ascii="Century Gothic" w:hAnsi="Century Gothic" w:cs="Arial"/>
                <w:sz w:val="20"/>
                <w:szCs w:val="20"/>
              </w:rPr>
            </w:pPr>
          </w:p>
        </w:tc>
      </w:tr>
    </w:tbl>
    <w:p w14:paraId="234CEF28" w14:textId="77777777" w:rsidR="006B5ECE" w:rsidRPr="006D7DAF" w:rsidRDefault="006B5ECE" w:rsidP="0005165C">
      <w:pPr>
        <w:rPr>
          <w:rFonts w:ascii="Century Gothic" w:hAnsi="Century Gothic"/>
          <w:bCs/>
          <w:color w:val="A6A6A6" w:themeColor="background1" w:themeShade="A6"/>
          <w:sz w:val="32"/>
          <w:szCs w:val="44"/>
        </w:rPr>
      </w:pPr>
    </w:p>
    <w:sectPr w:rsidR="006B5ECE" w:rsidRPr="006D7DAF" w:rsidSect="006D7DAF">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C84A09"/>
    <w:multiLevelType w:val="multilevel"/>
    <w:tmpl w:val="1E6EB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031A01"/>
    <w:multiLevelType w:val="hybridMultilevel"/>
    <w:tmpl w:val="8B84E7E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201199">
    <w:abstractNumId w:val="9"/>
  </w:num>
  <w:num w:numId="2" w16cid:durableId="37826983">
    <w:abstractNumId w:val="8"/>
  </w:num>
  <w:num w:numId="3" w16cid:durableId="1599413622">
    <w:abstractNumId w:val="7"/>
  </w:num>
  <w:num w:numId="4" w16cid:durableId="1454594168">
    <w:abstractNumId w:val="6"/>
  </w:num>
  <w:num w:numId="5" w16cid:durableId="1786346342">
    <w:abstractNumId w:val="5"/>
  </w:num>
  <w:num w:numId="6" w16cid:durableId="1216086808">
    <w:abstractNumId w:val="4"/>
  </w:num>
  <w:num w:numId="7" w16cid:durableId="789937927">
    <w:abstractNumId w:val="3"/>
  </w:num>
  <w:num w:numId="8" w16cid:durableId="1850369088">
    <w:abstractNumId w:val="2"/>
  </w:num>
  <w:num w:numId="9" w16cid:durableId="1589073089">
    <w:abstractNumId w:val="1"/>
  </w:num>
  <w:num w:numId="10" w16cid:durableId="589317760">
    <w:abstractNumId w:val="0"/>
  </w:num>
  <w:num w:numId="11" w16cid:durableId="131289491">
    <w:abstractNumId w:val="10"/>
  </w:num>
  <w:num w:numId="12" w16cid:durableId="3005743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ze1sDQxMTA2MTRR0lEKTi0uzszPAykwqwUAJertaywAAAA="/>
  </w:docVars>
  <w:rsids>
    <w:rsidRoot w:val="009859ED"/>
    <w:rsid w:val="000010E6"/>
    <w:rsid w:val="0005165C"/>
    <w:rsid w:val="00094CBE"/>
    <w:rsid w:val="000A761E"/>
    <w:rsid w:val="000B06B6"/>
    <w:rsid w:val="000B3AA5"/>
    <w:rsid w:val="000C17B1"/>
    <w:rsid w:val="000D5F7F"/>
    <w:rsid w:val="000E7AF5"/>
    <w:rsid w:val="00115364"/>
    <w:rsid w:val="001635A3"/>
    <w:rsid w:val="00196E40"/>
    <w:rsid w:val="002A45FC"/>
    <w:rsid w:val="002D22E5"/>
    <w:rsid w:val="002E5370"/>
    <w:rsid w:val="002F39CD"/>
    <w:rsid w:val="00312FDF"/>
    <w:rsid w:val="0036595F"/>
    <w:rsid w:val="003758D7"/>
    <w:rsid w:val="00377781"/>
    <w:rsid w:val="00394B8A"/>
    <w:rsid w:val="003D28EE"/>
    <w:rsid w:val="003F0DA0"/>
    <w:rsid w:val="003F787D"/>
    <w:rsid w:val="00422668"/>
    <w:rsid w:val="004226D3"/>
    <w:rsid w:val="00430812"/>
    <w:rsid w:val="00492BF1"/>
    <w:rsid w:val="004A6847"/>
    <w:rsid w:val="004B4C32"/>
    <w:rsid w:val="004D27DB"/>
    <w:rsid w:val="004D2AF2"/>
    <w:rsid w:val="004D59AF"/>
    <w:rsid w:val="004E7C78"/>
    <w:rsid w:val="00547183"/>
    <w:rsid w:val="005A2BD6"/>
    <w:rsid w:val="005F5ABE"/>
    <w:rsid w:val="006B5ECE"/>
    <w:rsid w:val="006B6267"/>
    <w:rsid w:val="006C7B15"/>
    <w:rsid w:val="006D6888"/>
    <w:rsid w:val="006D7DAF"/>
    <w:rsid w:val="00714325"/>
    <w:rsid w:val="00751DBA"/>
    <w:rsid w:val="00774101"/>
    <w:rsid w:val="0078197E"/>
    <w:rsid w:val="007F08AA"/>
    <w:rsid w:val="008350B3"/>
    <w:rsid w:val="008F0F82"/>
    <w:rsid w:val="00902F38"/>
    <w:rsid w:val="009152A8"/>
    <w:rsid w:val="00942BD8"/>
    <w:rsid w:val="009859ED"/>
    <w:rsid w:val="009C2E35"/>
    <w:rsid w:val="009C4A98"/>
    <w:rsid w:val="009E71D3"/>
    <w:rsid w:val="00A022EA"/>
    <w:rsid w:val="00A06691"/>
    <w:rsid w:val="00A12C16"/>
    <w:rsid w:val="00A2037C"/>
    <w:rsid w:val="00A95536"/>
    <w:rsid w:val="00AE5A96"/>
    <w:rsid w:val="00AF2006"/>
    <w:rsid w:val="00B8500C"/>
    <w:rsid w:val="00BC38F6"/>
    <w:rsid w:val="00BC49E0"/>
    <w:rsid w:val="00BC7F9D"/>
    <w:rsid w:val="00C12C0B"/>
    <w:rsid w:val="00CA2CD6"/>
    <w:rsid w:val="00CB4DF0"/>
    <w:rsid w:val="00CB7FA5"/>
    <w:rsid w:val="00CC40EE"/>
    <w:rsid w:val="00D022DF"/>
    <w:rsid w:val="00D660EC"/>
    <w:rsid w:val="00D82ADF"/>
    <w:rsid w:val="00DB1AE1"/>
    <w:rsid w:val="00E45E9F"/>
    <w:rsid w:val="00E5718B"/>
    <w:rsid w:val="00E62BF6"/>
    <w:rsid w:val="00E7703D"/>
    <w:rsid w:val="00EB23F8"/>
    <w:rsid w:val="00EB2B6E"/>
    <w:rsid w:val="00EE623D"/>
    <w:rsid w:val="00FB4C7E"/>
    <w:rsid w:val="00FF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47113"/>
  <w15:docId w15:val="{33090231-3EAA-5D41-81F7-A61464703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Spacing">
    <w:name w:val="No Spacing"/>
    <w:link w:val="NoSpacingChar"/>
    <w:uiPriority w:val="1"/>
    <w:qFormat/>
    <w:rsid w:val="004A684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A6847"/>
    <w:rPr>
      <w:rFonts w:asciiTheme="minorHAnsi" w:eastAsiaTheme="minorEastAsia" w:hAnsiTheme="minorHAnsi" w:cstheme="minorBidi"/>
      <w:sz w:val="22"/>
      <w:szCs w:val="22"/>
    </w:rPr>
  </w:style>
  <w:style w:type="paragraph" w:customStyle="1" w:styleId="TableHeading">
    <w:name w:val="Table Heading"/>
    <w:rsid w:val="004A6847"/>
    <w:pPr>
      <w:spacing w:before="60" w:after="60"/>
    </w:pPr>
    <w:rPr>
      <w:rFonts w:ascii="Arial" w:hAnsi="Arial" w:cs="Arial"/>
      <w:b/>
      <w:sz w:val="22"/>
      <w:szCs w:val="22"/>
    </w:rPr>
  </w:style>
  <w:style w:type="character" w:customStyle="1" w:styleId="TableTextChar">
    <w:name w:val="Table Text Char"/>
    <w:link w:val="TableText"/>
    <w:locked/>
    <w:rsid w:val="004A6847"/>
    <w:rPr>
      <w:rFonts w:ascii="Arial" w:hAnsi="Arial" w:cs="Arial"/>
    </w:rPr>
  </w:style>
  <w:style w:type="paragraph" w:customStyle="1" w:styleId="TableText">
    <w:name w:val="Table Text"/>
    <w:link w:val="TableTextChar"/>
    <w:rsid w:val="004A6847"/>
    <w:pPr>
      <w:spacing w:before="60" w:after="60"/>
    </w:pPr>
    <w:rPr>
      <w:rFonts w:ascii="Arial" w:hAnsi="Arial" w:cs="Arial"/>
    </w:rPr>
  </w:style>
  <w:style w:type="paragraph" w:styleId="NormalWeb">
    <w:name w:val="Normal (Web)"/>
    <w:basedOn w:val="Normal"/>
    <w:uiPriority w:val="99"/>
    <w:semiHidden/>
    <w:unhideWhenUsed/>
    <w:rsid w:val="003F0DA0"/>
    <w:pPr>
      <w:spacing w:before="100" w:beforeAutospacing="1" w:after="100" w:afterAutospacing="1"/>
    </w:pPr>
    <w:rPr>
      <w:rFonts w:ascii="Times New Roman" w:eastAsiaTheme="minorEastAsia" w:hAnsi="Times New Roman"/>
      <w:sz w:val="24"/>
    </w:rPr>
  </w:style>
  <w:style w:type="paragraph" w:styleId="ListParagraph">
    <w:name w:val="List Paragraph"/>
    <w:basedOn w:val="Normal"/>
    <w:uiPriority w:val="34"/>
    <w:unhideWhenUsed/>
    <w:qFormat/>
    <w:rsid w:val="0005165C"/>
    <w:pPr>
      <w:ind w:left="720"/>
      <w:contextualSpacing/>
    </w:pPr>
  </w:style>
  <w:style w:type="paragraph" w:customStyle="1" w:styleId="HEADING">
    <w:name w:val="HEADING"/>
    <w:basedOn w:val="NoSpacing"/>
    <w:qFormat/>
    <w:rsid w:val="0005165C"/>
    <w:pPr>
      <w:spacing w:line="276" w:lineRule="auto"/>
    </w:pPr>
    <w:rPr>
      <w:rFonts w:ascii="Century Gothic" w:hAnsi="Century Gothic"/>
      <w:caps/>
      <w:color w:val="708097"/>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95711153">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97&amp;utm_source=template-word&amp;utm_medium=content&amp;utm_campaign=Marketing+SOP+Example-word-11897&amp;lpa=Marketing+SOP+Example+word+11897"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251</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Marketing Standard Operating Procedure for Copy Editing</vt:lpstr>
    </vt:vector>
  </TitlesOfParts>
  <Company>Microsoft Corporation</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Copy Marketing Editing</dc:title>
  <dc:creator>Jill Knoepfel</dc:creator>
  <cp:lastModifiedBy>Heather Key</cp:lastModifiedBy>
  <cp:revision>5</cp:revision>
  <cp:lastPrinted>2018-04-15T17:50:00Z</cp:lastPrinted>
  <dcterms:created xsi:type="dcterms:W3CDTF">2023-10-18T19:46:00Z</dcterms:created>
  <dcterms:modified xsi:type="dcterms:W3CDTF">2023-11-20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6a7a1abe0373301e2dd85d8208a79d8d42591732311c7c5e853fae84ffb8ae43</vt:lpwstr>
  </property>
</Properties>
</file>